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B864C" w14:textId="1917550B" w:rsidR="007A5921" w:rsidRPr="00B45516" w:rsidRDefault="00063515" w:rsidP="002D5CC8">
      <w:pPr>
        <w:pStyle w:val="Titel"/>
        <w:rPr>
          <w:lang w:val="en-US"/>
        </w:rPr>
      </w:pPr>
      <w:r w:rsidRPr="00E371E6">
        <w:rPr>
          <w:lang w:val="en-GB"/>
        </w:rPr>
        <w:t>Free template:</w:t>
      </w:r>
      <w:r w:rsidR="00E371E6">
        <w:rPr>
          <w:lang w:val="en-GB"/>
        </w:rPr>
        <w:t xml:space="preserve"> </w:t>
      </w:r>
      <w:r w:rsidR="00E371E6">
        <w:rPr>
          <w:lang w:val="en-GB"/>
        </w:rPr>
        <w:br/>
      </w:r>
      <w:r w:rsidR="007A5921" w:rsidRPr="00B45516">
        <w:rPr>
          <w:lang w:val="en-US"/>
        </w:rPr>
        <w:t xml:space="preserve">Declaration of </w:t>
      </w:r>
      <w:r w:rsidR="00B15D0C">
        <w:rPr>
          <w:lang w:val="en-US"/>
        </w:rPr>
        <w:t>c</w:t>
      </w:r>
      <w:r w:rsidR="007A5921" w:rsidRPr="00B45516">
        <w:rPr>
          <w:lang w:val="en-US"/>
        </w:rPr>
        <w:t xml:space="preserve">onsent to </w:t>
      </w:r>
      <w:r w:rsidR="00B15D0C">
        <w:rPr>
          <w:lang w:val="en-US"/>
        </w:rPr>
        <w:t>u</w:t>
      </w:r>
      <w:r w:rsidR="007A5921" w:rsidRPr="00B45516">
        <w:rPr>
          <w:lang w:val="en-US"/>
        </w:rPr>
        <w:t xml:space="preserve">se </w:t>
      </w:r>
      <w:r w:rsidR="00B15D0C">
        <w:rPr>
          <w:lang w:val="en-US"/>
        </w:rPr>
        <w:t>p</w:t>
      </w:r>
      <w:r w:rsidR="007A5921" w:rsidRPr="00B45516">
        <w:rPr>
          <w:lang w:val="en-US"/>
        </w:rPr>
        <w:t xml:space="preserve">hotographic </w:t>
      </w:r>
      <w:proofErr w:type="gramStart"/>
      <w:r w:rsidR="00B15D0C">
        <w:rPr>
          <w:lang w:val="en-US"/>
        </w:rPr>
        <w:t>i</w:t>
      </w:r>
      <w:r w:rsidR="007A5921" w:rsidRPr="00B45516">
        <w:rPr>
          <w:lang w:val="en-US"/>
        </w:rPr>
        <w:t>mages</w:t>
      </w:r>
      <w:proofErr w:type="gramEnd"/>
    </w:p>
    <w:p w14:paraId="4F1C11DC" w14:textId="77777777" w:rsidR="00E371E6" w:rsidRDefault="00E371E6" w:rsidP="00015E5F">
      <w:pPr>
        <w:rPr>
          <w:lang w:val="en-GB"/>
        </w:rPr>
      </w:pPr>
    </w:p>
    <w:p w14:paraId="69190D40" w14:textId="77777777" w:rsidR="002D5CC8" w:rsidRPr="002D5CC8" w:rsidRDefault="002D5CC8" w:rsidP="002D5CC8">
      <w:pPr>
        <w:rPr>
          <w:b/>
          <w:bCs/>
          <w:lang w:val="en-GB"/>
        </w:rPr>
      </w:pPr>
      <w:r w:rsidRPr="002D5CC8">
        <w:rPr>
          <w:b/>
          <w:bCs/>
          <w:lang w:val="en-GB"/>
        </w:rPr>
        <w:t xml:space="preserve">Notes on this template </w:t>
      </w:r>
    </w:p>
    <w:p w14:paraId="011E521B" w14:textId="77777777" w:rsidR="002D5CC8" w:rsidRPr="002D5CC8" w:rsidRDefault="002D5CC8" w:rsidP="002D5CC8">
      <w:pPr>
        <w:rPr>
          <w:lang w:val="en-GB"/>
        </w:rPr>
      </w:pPr>
      <w:r w:rsidRPr="002D5CC8">
        <w:rPr>
          <w:lang w:val="en-GB"/>
        </w:rPr>
        <w:t xml:space="preserve">The template is not intended to be exhaustive and may not include all required elements. In addition, the template may contain elements that do not apply to individual companies. It is therefore always necessary for the person responsible to adapt and supplement the template accordingly. You may find information on this in the comments. </w:t>
      </w:r>
    </w:p>
    <w:p w14:paraId="034080F9" w14:textId="77777777" w:rsidR="002D5CC8" w:rsidRPr="002D5CC8" w:rsidRDefault="002D5CC8" w:rsidP="002D5CC8">
      <w:pPr>
        <w:rPr>
          <w:b/>
          <w:bCs/>
          <w:lang w:val="en-GB"/>
        </w:rPr>
      </w:pPr>
      <w:r w:rsidRPr="002D5CC8">
        <w:rPr>
          <w:b/>
          <w:bCs/>
          <w:lang w:val="en-GB"/>
        </w:rPr>
        <w:t xml:space="preserve">Instructions for using our free </w:t>
      </w:r>
      <w:proofErr w:type="gramStart"/>
      <w:r w:rsidRPr="002D5CC8">
        <w:rPr>
          <w:b/>
          <w:bCs/>
          <w:lang w:val="en-GB"/>
        </w:rPr>
        <w:t>template</w:t>
      </w:r>
      <w:proofErr w:type="gramEnd"/>
    </w:p>
    <w:p w14:paraId="5CA0758C" w14:textId="77777777" w:rsidR="002D5CC8" w:rsidRPr="002D5CC8" w:rsidRDefault="002D5CC8" w:rsidP="002D5CC8">
      <w:pPr>
        <w:rPr>
          <w:lang w:val="en-GB"/>
        </w:rPr>
      </w:pPr>
      <w:r w:rsidRPr="002D5CC8">
        <w:rPr>
          <w:lang w:val="en-GB"/>
        </w:rPr>
        <w:t xml:space="preserve">This template is created and regularly updated by the specialists at activeMind.ch. The template cannot cover all conceivable special cases. It cannot and should not replace legal advice on data protection law or other legal advice. </w:t>
      </w:r>
    </w:p>
    <w:p w14:paraId="12CA5DD4" w14:textId="77777777" w:rsidR="002D5CC8" w:rsidRPr="002D5CC8" w:rsidRDefault="002D5CC8" w:rsidP="002D5CC8">
      <w:pPr>
        <w:rPr>
          <w:lang w:val="en-GB"/>
        </w:rPr>
      </w:pPr>
      <w:r w:rsidRPr="002D5CC8">
        <w:rPr>
          <w:lang w:val="en-GB"/>
        </w:rPr>
        <w:t>All liability is excluded!</w:t>
      </w:r>
    </w:p>
    <w:p w14:paraId="787E50B3" w14:textId="77777777" w:rsidR="002D5CC8" w:rsidRPr="002D5CC8" w:rsidRDefault="002D5CC8" w:rsidP="002D5CC8">
      <w:pPr>
        <w:rPr>
          <w:lang w:val="en-GB"/>
        </w:rPr>
      </w:pPr>
      <w:r w:rsidRPr="002D5CC8">
        <w:rPr>
          <w:lang w:val="en-GB"/>
        </w:rPr>
        <w:t xml:space="preserve">All rights to the template are reserved. You can customise this document to meet the needs of your company and save or print it as required. You are authorised and free to use the text provided by us for your own (including commercial) purposes. If you publish the template or parts of it, the </w:t>
      </w:r>
      <w:proofErr w:type="gramStart"/>
      <w:r w:rsidRPr="002D5CC8">
        <w:rPr>
          <w:lang w:val="en-GB"/>
        </w:rPr>
        <w:t>reference</w:t>
      </w:r>
      <w:proofErr w:type="gramEnd"/>
      <w:r w:rsidRPr="002D5CC8">
        <w:rPr>
          <w:lang w:val="en-GB"/>
        </w:rPr>
        <w:t xml:space="preserve"> and the link to htttps://www.activemind.legal must be left in the text in all cases. </w:t>
      </w:r>
    </w:p>
    <w:p w14:paraId="20EAD632" w14:textId="77777777" w:rsidR="002D5CC8" w:rsidRPr="002D5CC8" w:rsidRDefault="002D5CC8" w:rsidP="002D5CC8">
      <w:pPr>
        <w:rPr>
          <w:lang w:val="en-GB"/>
        </w:rPr>
      </w:pPr>
      <w:r w:rsidRPr="002D5CC8">
        <w:rPr>
          <w:lang w:val="en-GB"/>
        </w:rPr>
        <w:t>If you have any questions or issues, please do not hesitate to contact us.</w:t>
      </w:r>
    </w:p>
    <w:p w14:paraId="6C27F6AE" w14:textId="77777777" w:rsidR="002D5CC8" w:rsidRPr="002D5CC8" w:rsidRDefault="002D5CC8" w:rsidP="002D5CC8">
      <w:pPr>
        <w:rPr>
          <w:lang w:val="en-GB"/>
        </w:rPr>
      </w:pPr>
      <w:r w:rsidRPr="002D5CC8">
        <w:rPr>
          <w:lang w:val="en-GB"/>
        </w:rPr>
        <w:t>Your activeMind.legal team</w:t>
      </w:r>
    </w:p>
    <w:p w14:paraId="2F3B977C" w14:textId="542F6C18" w:rsidR="00F02B9B" w:rsidRPr="002D5CC8" w:rsidRDefault="002D5CC8" w:rsidP="002D5CC8">
      <w:pPr>
        <w:rPr>
          <w:lang w:val="en-US"/>
        </w:rPr>
      </w:pPr>
      <w:r w:rsidRPr="002D5CC8">
        <w:rPr>
          <w:lang w:val="en-GB"/>
        </w:rPr>
        <w:t xml:space="preserve">Phone: </w:t>
      </w:r>
      <w:r w:rsidRPr="002D5CC8">
        <w:rPr>
          <w:lang w:val="en-GB"/>
        </w:rPr>
        <w:tab/>
      </w:r>
      <w:r w:rsidRPr="002D5CC8">
        <w:rPr>
          <w:lang w:val="en-GB"/>
        </w:rPr>
        <w:tab/>
        <w:t>+49 89 / 91 92 94 – 900</w:t>
      </w:r>
      <w:r w:rsidRPr="002D5CC8">
        <w:rPr>
          <w:lang w:val="en-GB"/>
        </w:rPr>
        <w:br/>
        <w:t xml:space="preserve">E-mail: </w:t>
      </w:r>
      <w:r w:rsidRPr="002D5CC8">
        <w:rPr>
          <w:lang w:val="en-GB"/>
        </w:rPr>
        <w:tab/>
      </w:r>
      <w:r w:rsidRPr="002D5CC8">
        <w:rPr>
          <w:lang w:val="en-GB"/>
        </w:rPr>
        <w:tab/>
      </w:r>
      <w:r w:rsidR="00883795">
        <w:fldChar w:fldCharType="begin"/>
      </w:r>
      <w:r w:rsidR="00883795" w:rsidRPr="00883795">
        <w:rPr>
          <w:lang w:val="en-US"/>
        </w:rPr>
        <w:instrText>HYPERLINK "mailto:info@activemind.legal"</w:instrText>
      </w:r>
      <w:r w:rsidR="00883795">
        <w:fldChar w:fldCharType="separate"/>
      </w:r>
      <w:r w:rsidRPr="002D5CC8">
        <w:rPr>
          <w:rStyle w:val="Hyperlink"/>
          <w:lang w:val="en-GB"/>
        </w:rPr>
        <w:t>request@activemind.legal</w:t>
      </w:r>
      <w:r w:rsidR="00883795">
        <w:rPr>
          <w:rStyle w:val="Hyperlink"/>
          <w:lang w:val="en-GB"/>
        </w:rPr>
        <w:fldChar w:fldCharType="end"/>
      </w:r>
      <w:r w:rsidRPr="002D5CC8">
        <w:rPr>
          <w:u w:val="single"/>
          <w:lang w:val="en-GB"/>
        </w:rPr>
        <w:t xml:space="preserve"> </w:t>
      </w:r>
      <w:r w:rsidRPr="002D5CC8">
        <w:rPr>
          <w:lang w:val="en-GB"/>
        </w:rPr>
        <w:br/>
        <w:t xml:space="preserve">Web: </w:t>
      </w:r>
      <w:r w:rsidRPr="002D5CC8">
        <w:rPr>
          <w:lang w:val="en-GB"/>
        </w:rPr>
        <w:tab/>
      </w:r>
      <w:r w:rsidRPr="002D5CC8">
        <w:rPr>
          <w:lang w:val="en-GB"/>
        </w:rPr>
        <w:tab/>
      </w:r>
      <w:r w:rsidRPr="002D5CC8">
        <w:rPr>
          <w:lang w:val="en-ZA"/>
        </w:rPr>
        <w:t>https://www.activemind.legal</w:t>
      </w:r>
      <w:r w:rsidRPr="002D5CC8">
        <w:rPr>
          <w:lang w:val="en-GB"/>
        </w:rPr>
        <w:t xml:space="preserve"> </w:t>
      </w:r>
      <w:r w:rsidR="00F02B9B" w:rsidRPr="002D5CC8">
        <w:rPr>
          <w:lang w:val="en-US"/>
        </w:rPr>
        <w:br w:type="page"/>
      </w:r>
    </w:p>
    <w:p w14:paraId="2D0A6153" w14:textId="50B46ED3" w:rsidR="006852EA" w:rsidRPr="006852EA" w:rsidRDefault="006852EA" w:rsidP="002D5CC8">
      <w:pPr>
        <w:pStyle w:val="berschrift1"/>
        <w:rPr>
          <w:lang w:val="en-GB"/>
        </w:rPr>
      </w:pPr>
      <w:r w:rsidRPr="006852EA">
        <w:rPr>
          <w:lang w:val="en-GB"/>
        </w:rPr>
        <w:lastRenderedPageBreak/>
        <w:t xml:space="preserve">Declaration of </w:t>
      </w:r>
      <w:r w:rsidR="00EF6417">
        <w:rPr>
          <w:lang w:val="en-GB"/>
        </w:rPr>
        <w:t>c</w:t>
      </w:r>
      <w:r w:rsidRPr="006852EA">
        <w:rPr>
          <w:lang w:val="en-GB"/>
        </w:rPr>
        <w:t xml:space="preserve">onsent to </w:t>
      </w:r>
      <w:r w:rsidR="00EF6417">
        <w:rPr>
          <w:lang w:val="en-GB"/>
        </w:rPr>
        <w:t>u</w:t>
      </w:r>
      <w:r w:rsidRPr="006852EA">
        <w:rPr>
          <w:lang w:val="en-GB"/>
        </w:rPr>
        <w:t xml:space="preserve">se </w:t>
      </w:r>
      <w:r w:rsidR="00EF6417">
        <w:rPr>
          <w:lang w:val="en-GB"/>
        </w:rPr>
        <w:t>p</w:t>
      </w:r>
      <w:r w:rsidRPr="006852EA">
        <w:rPr>
          <w:lang w:val="en-GB"/>
        </w:rPr>
        <w:t xml:space="preserve">hotographic </w:t>
      </w:r>
      <w:proofErr w:type="gramStart"/>
      <w:r w:rsidR="00EF6417">
        <w:rPr>
          <w:lang w:val="en-GB"/>
        </w:rPr>
        <w:t>i</w:t>
      </w:r>
      <w:r w:rsidRPr="006852EA">
        <w:rPr>
          <w:lang w:val="en-GB"/>
        </w:rPr>
        <w:t>mages</w:t>
      </w:r>
      <w:proofErr w:type="gramEnd"/>
    </w:p>
    <w:p w14:paraId="4F8427A7" w14:textId="77777777" w:rsidR="007A5921" w:rsidRPr="00B45516" w:rsidRDefault="007A5921" w:rsidP="006852EA">
      <w:pPr>
        <w:rPr>
          <w:rStyle w:val="AnhanghfettZeichenSST-90"/>
          <w:rFonts w:asciiTheme="minorHAnsi" w:hAnsiTheme="minorHAnsi" w:cstheme="minorHAnsi"/>
          <w:b w:val="0"/>
          <w:bCs/>
          <w:lang w:val="en-GB"/>
        </w:rPr>
      </w:pPr>
      <w:r w:rsidRPr="00B45516">
        <w:rPr>
          <w:rStyle w:val="AnhanghfettZeichenSST-90"/>
          <w:rFonts w:asciiTheme="minorHAnsi" w:hAnsiTheme="minorHAnsi" w:cstheme="minorHAnsi"/>
          <w:b w:val="0"/>
          <w:bCs/>
          <w:lang w:val="en-GB"/>
        </w:rPr>
        <w:t>from</w:t>
      </w:r>
    </w:p>
    <w:p w14:paraId="3EE9D85F" w14:textId="77777777" w:rsidR="006852EA" w:rsidRPr="001A0408" w:rsidRDefault="006852EA" w:rsidP="006852EA">
      <w:pPr>
        <w:rPr>
          <w:lang w:val="en-GB"/>
        </w:rPr>
      </w:pPr>
      <w:r w:rsidRPr="001A0408">
        <w:rPr>
          <w:lang w:val="en-GB"/>
        </w:rPr>
        <w:t>[EMPLOYEE NAME AND ADDRESS]</w:t>
      </w:r>
    </w:p>
    <w:p w14:paraId="2482CED6" w14:textId="48597BD8" w:rsidR="007A5921" w:rsidRPr="006852EA" w:rsidRDefault="006852EA" w:rsidP="006852EA">
      <w:pPr>
        <w:rPr>
          <w:rStyle w:val="AnhanghfettZeichenSST-90"/>
          <w:rFonts w:asciiTheme="minorHAnsi" w:hAnsiTheme="minorHAnsi" w:cstheme="minorHAnsi"/>
          <w:b w:val="0"/>
          <w:bCs/>
          <w:lang w:val="en-US"/>
        </w:rPr>
      </w:pPr>
      <w:r>
        <w:rPr>
          <w:rStyle w:val="AnhanghfettZeichenSST-90"/>
          <w:rFonts w:asciiTheme="minorHAnsi" w:hAnsiTheme="minorHAnsi" w:cstheme="minorHAnsi"/>
          <w:b w:val="0"/>
          <w:bCs/>
          <w:lang w:val="en-US"/>
        </w:rPr>
        <w:t xml:space="preserve">– </w:t>
      </w:r>
      <w:r w:rsidR="007A5921" w:rsidRPr="006852EA">
        <w:rPr>
          <w:rStyle w:val="AnhanghfettZeichenSST-90"/>
          <w:rFonts w:asciiTheme="minorHAnsi" w:hAnsiTheme="minorHAnsi" w:cstheme="minorHAnsi"/>
          <w:b w:val="0"/>
          <w:bCs/>
          <w:lang w:val="en-US"/>
        </w:rPr>
        <w:t>hereinafter</w:t>
      </w:r>
      <w:r>
        <w:rPr>
          <w:rStyle w:val="AnhanghfettZeichenSST-90"/>
          <w:rFonts w:asciiTheme="minorHAnsi" w:hAnsiTheme="minorHAnsi" w:cstheme="minorHAnsi"/>
          <w:b w:val="0"/>
          <w:bCs/>
          <w:lang w:val="en-US"/>
        </w:rPr>
        <w:t xml:space="preserve"> </w:t>
      </w:r>
      <w:r w:rsidR="007A5921" w:rsidRPr="006852EA">
        <w:rPr>
          <w:rStyle w:val="AnhanghfettZeichenSST-90"/>
          <w:rFonts w:asciiTheme="minorHAnsi" w:hAnsiTheme="minorHAnsi" w:cstheme="minorHAnsi"/>
          <w:b w:val="0"/>
          <w:bCs/>
          <w:lang w:val="en-US"/>
        </w:rPr>
        <w:t>the “</w:t>
      </w:r>
      <w:proofErr w:type="gramStart"/>
      <w:r w:rsidR="007A5921" w:rsidRPr="006852EA">
        <w:rPr>
          <w:rStyle w:val="AnhanghfettZeichenSST-90"/>
          <w:rFonts w:asciiTheme="minorHAnsi" w:hAnsiTheme="minorHAnsi" w:cstheme="minorHAnsi"/>
          <w:b w:val="0"/>
          <w:bCs/>
          <w:lang w:val="en-US"/>
        </w:rPr>
        <w:t>Employee“</w:t>
      </w:r>
      <w:r>
        <w:rPr>
          <w:rStyle w:val="AnhanghfettZeichenSST-90"/>
          <w:rFonts w:asciiTheme="minorHAnsi" w:hAnsiTheme="minorHAnsi" w:cstheme="minorHAnsi"/>
          <w:b w:val="0"/>
          <w:bCs/>
          <w:lang w:val="en-US"/>
        </w:rPr>
        <w:t xml:space="preserve"> –</w:t>
      </w:r>
      <w:proofErr w:type="gramEnd"/>
      <w:r>
        <w:rPr>
          <w:rStyle w:val="AnhanghfettZeichenSST-90"/>
          <w:rFonts w:asciiTheme="minorHAnsi" w:hAnsiTheme="minorHAnsi" w:cstheme="minorHAnsi"/>
          <w:b w:val="0"/>
          <w:bCs/>
          <w:lang w:val="en-US"/>
        </w:rPr>
        <w:t xml:space="preserve"> </w:t>
      </w:r>
    </w:p>
    <w:p w14:paraId="127C95AF" w14:textId="77777777" w:rsidR="007A5921" w:rsidRPr="006852EA" w:rsidRDefault="007A5921" w:rsidP="006852EA">
      <w:pPr>
        <w:rPr>
          <w:rStyle w:val="AnhanghfettZeichenSST-90"/>
          <w:rFonts w:asciiTheme="minorHAnsi" w:hAnsiTheme="minorHAnsi" w:cstheme="minorHAnsi"/>
          <w:b w:val="0"/>
          <w:lang w:val="en-US"/>
        </w:rPr>
      </w:pPr>
      <w:r w:rsidRPr="006852EA">
        <w:rPr>
          <w:rStyle w:val="AnhanghfettZeichenSST-90"/>
          <w:rFonts w:asciiTheme="minorHAnsi" w:hAnsiTheme="minorHAnsi" w:cstheme="minorHAnsi"/>
          <w:b w:val="0"/>
          <w:lang w:val="en-US"/>
        </w:rPr>
        <w:t>to</w:t>
      </w:r>
    </w:p>
    <w:p w14:paraId="4C6A7AD5" w14:textId="2D5F962C" w:rsidR="006852EA" w:rsidRDefault="006852EA" w:rsidP="006852EA">
      <w:pPr>
        <w:rPr>
          <w:rFonts w:asciiTheme="minorHAnsi" w:hAnsiTheme="minorHAnsi" w:cstheme="minorHAnsi"/>
          <w:lang w:val="en-GB"/>
        </w:rPr>
      </w:pPr>
      <w:r w:rsidRPr="001A0408">
        <w:rPr>
          <w:rFonts w:asciiTheme="minorHAnsi" w:hAnsiTheme="minorHAnsi" w:cstheme="minorHAnsi"/>
          <w:lang w:val="en-GB"/>
        </w:rPr>
        <w:t>[COMPANY NAME AND ADDRESS]</w:t>
      </w:r>
    </w:p>
    <w:p w14:paraId="6E9F70E7" w14:textId="189F8596" w:rsidR="006852EA" w:rsidRPr="006852EA" w:rsidRDefault="006852EA" w:rsidP="006852EA">
      <w:pPr>
        <w:rPr>
          <w:rStyle w:val="AnhanghfettZeichenSST-90"/>
          <w:rFonts w:asciiTheme="minorHAnsi" w:hAnsiTheme="minorHAnsi" w:cstheme="minorHAnsi"/>
          <w:b w:val="0"/>
          <w:bCs/>
          <w:lang w:val="en-US"/>
        </w:rPr>
      </w:pPr>
      <w:r>
        <w:rPr>
          <w:rStyle w:val="AnhanghfettZeichenSST-90"/>
          <w:rFonts w:asciiTheme="minorHAnsi" w:hAnsiTheme="minorHAnsi" w:cstheme="minorHAnsi"/>
          <w:b w:val="0"/>
          <w:bCs/>
          <w:lang w:val="en-US"/>
        </w:rPr>
        <w:t xml:space="preserve">– </w:t>
      </w:r>
      <w:r w:rsidRPr="006852EA">
        <w:rPr>
          <w:rStyle w:val="AnhanghfettZeichenSST-90"/>
          <w:rFonts w:asciiTheme="minorHAnsi" w:hAnsiTheme="minorHAnsi" w:cstheme="minorHAnsi"/>
          <w:b w:val="0"/>
          <w:bCs/>
          <w:lang w:val="en-US"/>
        </w:rPr>
        <w:t>hereinafter</w:t>
      </w:r>
      <w:r>
        <w:rPr>
          <w:rStyle w:val="AnhanghfettZeichenSST-90"/>
          <w:rFonts w:asciiTheme="minorHAnsi" w:hAnsiTheme="minorHAnsi" w:cstheme="minorHAnsi"/>
          <w:b w:val="0"/>
          <w:bCs/>
          <w:lang w:val="en-US"/>
        </w:rPr>
        <w:t xml:space="preserve"> </w:t>
      </w:r>
      <w:r w:rsidRPr="006852EA">
        <w:rPr>
          <w:rStyle w:val="AnhanghfettZeichenSST-90"/>
          <w:rFonts w:asciiTheme="minorHAnsi" w:hAnsiTheme="minorHAnsi" w:cstheme="minorHAnsi"/>
          <w:b w:val="0"/>
          <w:bCs/>
          <w:lang w:val="en-US"/>
        </w:rPr>
        <w:t>the “</w:t>
      </w:r>
      <w:proofErr w:type="gramStart"/>
      <w:r>
        <w:rPr>
          <w:rStyle w:val="AnhanghfettZeichenSST-90"/>
          <w:rFonts w:asciiTheme="minorHAnsi" w:hAnsiTheme="minorHAnsi" w:cstheme="minorHAnsi"/>
          <w:b w:val="0"/>
          <w:bCs/>
          <w:lang w:val="en-US"/>
        </w:rPr>
        <w:t>Company</w:t>
      </w:r>
      <w:r w:rsidRPr="006852EA">
        <w:rPr>
          <w:rStyle w:val="AnhanghfettZeichenSST-90"/>
          <w:rFonts w:asciiTheme="minorHAnsi" w:hAnsiTheme="minorHAnsi" w:cstheme="minorHAnsi"/>
          <w:b w:val="0"/>
          <w:bCs/>
          <w:lang w:val="en-US"/>
        </w:rPr>
        <w:t>“</w:t>
      </w:r>
      <w:r>
        <w:rPr>
          <w:rStyle w:val="AnhanghfettZeichenSST-90"/>
          <w:rFonts w:asciiTheme="minorHAnsi" w:hAnsiTheme="minorHAnsi" w:cstheme="minorHAnsi"/>
          <w:b w:val="0"/>
          <w:bCs/>
          <w:lang w:val="en-US"/>
        </w:rPr>
        <w:t xml:space="preserve"> –</w:t>
      </w:r>
      <w:proofErr w:type="gramEnd"/>
      <w:r>
        <w:rPr>
          <w:rStyle w:val="AnhanghfettZeichenSST-90"/>
          <w:rFonts w:asciiTheme="minorHAnsi" w:hAnsiTheme="minorHAnsi" w:cstheme="minorHAnsi"/>
          <w:b w:val="0"/>
          <w:bCs/>
          <w:lang w:val="en-US"/>
        </w:rPr>
        <w:t xml:space="preserve"> </w:t>
      </w:r>
    </w:p>
    <w:p w14:paraId="2A3BD4BF" w14:textId="77777777" w:rsidR="007A5921" w:rsidRPr="006852EA" w:rsidRDefault="007A5921" w:rsidP="006852EA">
      <w:pPr>
        <w:pStyle w:val="berschrift2"/>
        <w:rPr>
          <w:rStyle w:val="AnhanghfettZeichenSST-90"/>
          <w:b w:val="0"/>
          <w:lang w:val="en-US"/>
        </w:rPr>
      </w:pPr>
      <w:r w:rsidRPr="006852EA">
        <w:rPr>
          <w:rStyle w:val="AnhanghfettZeichenSST-90"/>
          <w:rFonts w:asciiTheme="minorHAnsi" w:hAnsiTheme="minorHAnsi" w:cstheme="minorHAnsi"/>
          <w:b w:val="0"/>
          <w:sz w:val="22"/>
          <w:szCs w:val="22"/>
          <w:lang w:val="en-US"/>
        </w:rPr>
        <w:t>Subject</w:t>
      </w:r>
    </w:p>
    <w:p w14:paraId="545D7CDA" w14:textId="4D3E0608" w:rsidR="007A5921" w:rsidRPr="00EF6417" w:rsidRDefault="007A5921" w:rsidP="006852EA">
      <w:pPr>
        <w:rPr>
          <w:lang w:val="en-US"/>
        </w:rPr>
      </w:pPr>
      <w:r w:rsidRPr="00EF6417">
        <w:rPr>
          <w:lang w:val="en-US"/>
        </w:rPr>
        <w:t xml:space="preserve">Publication by </w:t>
      </w:r>
      <w:r w:rsidR="006852EA" w:rsidRPr="00EF6417">
        <w:rPr>
          <w:lang w:val="en-US"/>
        </w:rPr>
        <w:t xml:space="preserve">the </w:t>
      </w:r>
      <w:r w:rsidRPr="00EF6417">
        <w:rPr>
          <w:lang w:val="en-US"/>
        </w:rPr>
        <w:t xml:space="preserve">Company of photographs of the Employee taken by a photographer engaged by </w:t>
      </w:r>
      <w:r w:rsidR="006852EA" w:rsidRPr="00EF6417">
        <w:rPr>
          <w:lang w:val="en-US"/>
        </w:rPr>
        <w:t xml:space="preserve">the </w:t>
      </w:r>
      <w:r w:rsidRPr="00EF6417">
        <w:rPr>
          <w:lang w:val="en-US"/>
        </w:rPr>
        <w:t>Company.</w:t>
      </w:r>
    </w:p>
    <w:p w14:paraId="01959FF7" w14:textId="724A4526" w:rsidR="007A5921" w:rsidRPr="00EF6417" w:rsidRDefault="007A5921" w:rsidP="006852EA">
      <w:pPr>
        <w:pStyle w:val="berschrift2"/>
        <w:rPr>
          <w:rStyle w:val="AnhanghfettZeichenSST-90"/>
          <w:rFonts w:asciiTheme="minorHAnsi" w:hAnsiTheme="minorHAnsi" w:cstheme="minorHAnsi"/>
          <w:b w:val="0"/>
          <w:sz w:val="22"/>
          <w:szCs w:val="22"/>
          <w:lang w:val="en-US"/>
        </w:rPr>
      </w:pPr>
      <w:r w:rsidRPr="00EF6417">
        <w:rPr>
          <w:rStyle w:val="AnhanghfettZeichenSST-90"/>
          <w:rFonts w:asciiTheme="minorHAnsi" w:hAnsiTheme="minorHAnsi" w:cstheme="minorHAnsi"/>
          <w:b w:val="0"/>
          <w:sz w:val="22"/>
          <w:szCs w:val="22"/>
          <w:lang w:val="en-US"/>
        </w:rPr>
        <w:t xml:space="preserve">Purpose of </w:t>
      </w:r>
      <w:r w:rsidR="006852EA" w:rsidRPr="00EF6417">
        <w:rPr>
          <w:rStyle w:val="AnhanghfettZeichenSST-90"/>
          <w:rFonts w:asciiTheme="minorHAnsi" w:hAnsiTheme="minorHAnsi" w:cstheme="minorHAnsi"/>
          <w:b w:val="0"/>
          <w:sz w:val="22"/>
          <w:szCs w:val="22"/>
          <w:lang w:val="en-US"/>
        </w:rPr>
        <w:t>u</w:t>
      </w:r>
      <w:r w:rsidRPr="00EF6417">
        <w:rPr>
          <w:rStyle w:val="AnhanghfettZeichenSST-90"/>
          <w:rFonts w:asciiTheme="minorHAnsi" w:hAnsiTheme="minorHAnsi" w:cstheme="minorHAnsi"/>
          <w:b w:val="0"/>
          <w:sz w:val="22"/>
          <w:szCs w:val="22"/>
          <w:lang w:val="en-US"/>
        </w:rPr>
        <w:t>se</w:t>
      </w:r>
    </w:p>
    <w:p w14:paraId="64266CB8" w14:textId="194AC06F" w:rsidR="007A5921" w:rsidRPr="00EF6417" w:rsidRDefault="007A5921" w:rsidP="006852EA">
      <w:pPr>
        <w:rPr>
          <w:rStyle w:val="AnhangkursivZeichenSST-90"/>
          <w:rFonts w:asciiTheme="minorHAnsi" w:hAnsiTheme="minorHAnsi" w:cstheme="minorHAnsi"/>
          <w:i w:val="0"/>
          <w:iCs/>
          <w:lang w:val="en-US"/>
        </w:rPr>
      </w:pPr>
      <w:r w:rsidRPr="00EF6417">
        <w:rPr>
          <w:lang w:val="en-GB"/>
        </w:rPr>
        <w:t xml:space="preserve">The photographs will be published for the sole purpose of showing the Employee’s appearance during his/her employment for </w:t>
      </w:r>
      <w:r w:rsidR="006852EA" w:rsidRPr="00EF6417">
        <w:rPr>
          <w:lang w:val="en-GB"/>
        </w:rPr>
        <w:t xml:space="preserve">the </w:t>
      </w:r>
      <w:r w:rsidRPr="00EF6417">
        <w:rPr>
          <w:lang w:val="en-US"/>
        </w:rPr>
        <w:t>Company</w:t>
      </w:r>
      <w:r w:rsidRPr="00EF6417">
        <w:rPr>
          <w:rStyle w:val="AnhangkursivZeichenSST-90"/>
          <w:rFonts w:asciiTheme="minorHAnsi" w:hAnsiTheme="minorHAnsi" w:cstheme="minorHAnsi"/>
          <w:i w:val="0"/>
          <w:iCs/>
          <w:lang w:val="en-US"/>
        </w:rPr>
        <w:t>.</w:t>
      </w:r>
    </w:p>
    <w:p w14:paraId="0D4C38A3" w14:textId="41826C8C" w:rsidR="007A5921" w:rsidRPr="00EF6417" w:rsidRDefault="007A5921" w:rsidP="006852EA">
      <w:pPr>
        <w:pStyle w:val="berschrift2"/>
        <w:rPr>
          <w:rStyle w:val="AnhanghfettZeichenSST-90"/>
          <w:rFonts w:asciiTheme="minorHAnsi" w:hAnsiTheme="minorHAnsi" w:cstheme="minorHAnsi"/>
          <w:b w:val="0"/>
          <w:sz w:val="22"/>
          <w:szCs w:val="22"/>
          <w:lang w:val="en-GB"/>
        </w:rPr>
      </w:pPr>
      <w:r w:rsidRPr="00EF6417">
        <w:rPr>
          <w:rStyle w:val="AnhanghfettZeichenSST-90"/>
          <w:rFonts w:asciiTheme="minorHAnsi" w:hAnsiTheme="minorHAnsi" w:cstheme="minorHAnsi"/>
          <w:b w:val="0"/>
          <w:sz w:val="22"/>
          <w:szCs w:val="22"/>
          <w:lang w:val="en-GB"/>
        </w:rPr>
        <w:t xml:space="preserve">Place of </w:t>
      </w:r>
      <w:r w:rsidR="006852EA" w:rsidRPr="00EF6417">
        <w:rPr>
          <w:rStyle w:val="AnhanghfettZeichenSST-90"/>
          <w:rFonts w:asciiTheme="minorHAnsi" w:hAnsiTheme="minorHAnsi" w:cstheme="minorHAnsi"/>
          <w:b w:val="0"/>
          <w:sz w:val="22"/>
          <w:szCs w:val="22"/>
          <w:lang w:val="en-GB"/>
        </w:rPr>
        <w:t>p</w:t>
      </w:r>
      <w:r w:rsidRPr="00EF6417">
        <w:rPr>
          <w:rStyle w:val="AnhanghfettZeichenSST-90"/>
          <w:rFonts w:asciiTheme="minorHAnsi" w:hAnsiTheme="minorHAnsi" w:cstheme="minorHAnsi"/>
          <w:b w:val="0"/>
          <w:sz w:val="22"/>
          <w:szCs w:val="22"/>
          <w:lang w:val="en-GB"/>
        </w:rPr>
        <w:t>ublication</w:t>
      </w:r>
    </w:p>
    <w:p w14:paraId="40256E5A" w14:textId="26B5AE30" w:rsidR="007A5921" w:rsidRPr="00EF6417" w:rsidRDefault="007A5921" w:rsidP="006852EA">
      <w:pPr>
        <w:rPr>
          <w:rStyle w:val="AnhangkursivZeichenSST-90"/>
          <w:rFonts w:asciiTheme="minorHAnsi" w:hAnsiTheme="minorHAnsi" w:cstheme="minorHAnsi"/>
          <w:i w:val="0"/>
          <w:iCs/>
          <w:lang w:val="en-US"/>
        </w:rPr>
      </w:pPr>
      <w:r w:rsidRPr="00EF6417">
        <w:rPr>
          <w:rStyle w:val="AnhangkursivZeichenSST-90"/>
          <w:rFonts w:asciiTheme="minorHAnsi" w:hAnsiTheme="minorHAnsi" w:cstheme="minorHAnsi"/>
          <w:i w:val="0"/>
          <w:iCs/>
          <w:lang w:val="en-GB"/>
        </w:rPr>
        <w:t>Publication on the company’s own website, in company documentation (e.g. business reports) and in newsletters sent by</w:t>
      </w:r>
      <w:r w:rsidRPr="00EF6417">
        <w:rPr>
          <w:rStyle w:val="AnhangkursivZeichenSST-90"/>
          <w:rFonts w:asciiTheme="minorHAnsi" w:hAnsiTheme="minorHAnsi" w:cstheme="minorHAnsi"/>
          <w:i w:val="0"/>
          <w:iCs/>
          <w:lang w:val="en-US"/>
        </w:rPr>
        <w:t xml:space="preserve"> </w:t>
      </w:r>
      <w:r w:rsidR="006852EA" w:rsidRPr="00EF6417">
        <w:rPr>
          <w:rStyle w:val="AnhangkursivZeichenSST-90"/>
          <w:rFonts w:asciiTheme="minorHAnsi" w:hAnsiTheme="minorHAnsi" w:cstheme="minorHAnsi"/>
          <w:i w:val="0"/>
          <w:iCs/>
          <w:lang w:val="en-US"/>
        </w:rPr>
        <w:t xml:space="preserve">the </w:t>
      </w:r>
      <w:r w:rsidRPr="00EF6417">
        <w:rPr>
          <w:lang w:val="en-US"/>
        </w:rPr>
        <w:t>Company</w:t>
      </w:r>
      <w:r w:rsidRPr="00EF6417">
        <w:rPr>
          <w:rStyle w:val="AnhangkursivZeichenSST-90"/>
          <w:rFonts w:asciiTheme="minorHAnsi" w:hAnsiTheme="minorHAnsi" w:cstheme="minorHAnsi"/>
          <w:i w:val="0"/>
          <w:iCs/>
          <w:lang w:val="en-US"/>
        </w:rPr>
        <w:t>.</w:t>
      </w:r>
    </w:p>
    <w:p w14:paraId="6C74E7EF" w14:textId="62902D9A" w:rsidR="007A5921" w:rsidRPr="00EF6417" w:rsidRDefault="007A5921" w:rsidP="006852EA">
      <w:pPr>
        <w:pStyle w:val="berschrift2"/>
        <w:rPr>
          <w:rStyle w:val="AnhanghfettZeichenSST-90"/>
          <w:rFonts w:asciiTheme="minorHAnsi" w:hAnsiTheme="minorHAnsi" w:cstheme="minorHAnsi"/>
          <w:b w:val="0"/>
          <w:sz w:val="22"/>
          <w:szCs w:val="22"/>
          <w:lang w:val="en-GB"/>
        </w:rPr>
      </w:pPr>
      <w:r w:rsidRPr="00EF6417">
        <w:rPr>
          <w:rStyle w:val="AnhanghfettZeichenSST-90"/>
          <w:rFonts w:asciiTheme="minorHAnsi" w:hAnsiTheme="minorHAnsi" w:cstheme="minorHAnsi"/>
          <w:b w:val="0"/>
          <w:sz w:val="22"/>
          <w:szCs w:val="22"/>
          <w:lang w:val="en-GB"/>
        </w:rPr>
        <w:t xml:space="preserve">Voluntary </w:t>
      </w:r>
      <w:r w:rsidR="006852EA" w:rsidRPr="00EF6417">
        <w:rPr>
          <w:rStyle w:val="AnhanghfettZeichenSST-90"/>
          <w:rFonts w:asciiTheme="minorHAnsi" w:hAnsiTheme="minorHAnsi" w:cstheme="minorHAnsi"/>
          <w:b w:val="0"/>
          <w:sz w:val="22"/>
          <w:szCs w:val="22"/>
          <w:lang w:val="en-GB"/>
        </w:rPr>
        <w:t>d</w:t>
      </w:r>
      <w:r w:rsidRPr="00EF6417">
        <w:rPr>
          <w:rStyle w:val="AnhanghfettZeichenSST-90"/>
          <w:rFonts w:asciiTheme="minorHAnsi" w:hAnsiTheme="minorHAnsi" w:cstheme="minorHAnsi"/>
          <w:b w:val="0"/>
          <w:sz w:val="22"/>
          <w:szCs w:val="22"/>
          <w:lang w:val="en-GB"/>
        </w:rPr>
        <w:t xml:space="preserve">eclaration and </w:t>
      </w:r>
      <w:r w:rsidR="006852EA" w:rsidRPr="00EF6417">
        <w:rPr>
          <w:rStyle w:val="AnhanghfettZeichenSST-90"/>
          <w:rFonts w:asciiTheme="minorHAnsi" w:hAnsiTheme="minorHAnsi" w:cstheme="minorHAnsi"/>
          <w:b w:val="0"/>
          <w:sz w:val="22"/>
          <w:szCs w:val="22"/>
          <w:lang w:val="en-GB"/>
        </w:rPr>
        <w:t>r</w:t>
      </w:r>
      <w:r w:rsidRPr="00EF6417">
        <w:rPr>
          <w:rStyle w:val="AnhanghfettZeichenSST-90"/>
          <w:rFonts w:asciiTheme="minorHAnsi" w:hAnsiTheme="minorHAnsi" w:cstheme="minorHAnsi"/>
          <w:b w:val="0"/>
          <w:sz w:val="22"/>
          <w:szCs w:val="22"/>
          <w:lang w:val="en-GB"/>
        </w:rPr>
        <w:t>evocation</w:t>
      </w:r>
    </w:p>
    <w:p w14:paraId="5BF2A326" w14:textId="5E590ED3" w:rsidR="007A5921" w:rsidRPr="00EF6417" w:rsidRDefault="007A5921" w:rsidP="006852EA">
      <w:pPr>
        <w:rPr>
          <w:lang w:val="en-GB"/>
        </w:rPr>
      </w:pPr>
      <w:r w:rsidRPr="00EF6417">
        <w:rPr>
          <w:lang w:val="en-GB"/>
        </w:rPr>
        <w:t xml:space="preserve">This declaration is voluntary. The </w:t>
      </w:r>
      <w:r w:rsidR="006852EA" w:rsidRPr="00EF6417">
        <w:rPr>
          <w:lang w:val="en-GB"/>
        </w:rPr>
        <w:t>E</w:t>
      </w:r>
      <w:r w:rsidRPr="00EF6417">
        <w:rPr>
          <w:lang w:val="en-GB"/>
        </w:rPr>
        <w:t xml:space="preserve">mployee will not be subject to any disadvantages if it is not made. This declaration may be revoked at any time. Photographs will then be removed from the website of </w:t>
      </w:r>
      <w:r w:rsidR="006852EA" w:rsidRPr="00EF6417">
        <w:rPr>
          <w:lang w:val="en-GB"/>
        </w:rPr>
        <w:t xml:space="preserve">the </w:t>
      </w:r>
      <w:r w:rsidRPr="00EF6417">
        <w:rPr>
          <w:lang w:val="en-US"/>
        </w:rPr>
        <w:t xml:space="preserve">Company </w:t>
      </w:r>
      <w:r w:rsidRPr="00EF6417">
        <w:rPr>
          <w:lang w:val="en-GB"/>
        </w:rPr>
        <w:t>within two weeks and will no longer be used for new documents or in newsletters.</w:t>
      </w:r>
    </w:p>
    <w:p w14:paraId="39E3C64F" w14:textId="77777777" w:rsidR="007A5921" w:rsidRPr="00EF6417" w:rsidRDefault="007A5921" w:rsidP="006852EA">
      <w:pPr>
        <w:pStyle w:val="berschrift2"/>
        <w:rPr>
          <w:rStyle w:val="AnhanghfettZeichenSST-90"/>
          <w:rFonts w:asciiTheme="minorHAnsi" w:hAnsiTheme="minorHAnsi" w:cstheme="minorHAnsi"/>
          <w:b w:val="0"/>
          <w:sz w:val="22"/>
          <w:szCs w:val="22"/>
          <w:lang w:val="en-GB"/>
        </w:rPr>
      </w:pPr>
      <w:r w:rsidRPr="00EF6417">
        <w:rPr>
          <w:rStyle w:val="AnhanghfettZeichenSST-90"/>
          <w:rFonts w:asciiTheme="minorHAnsi" w:hAnsiTheme="minorHAnsi" w:cstheme="minorHAnsi"/>
          <w:b w:val="0"/>
          <w:sz w:val="22"/>
          <w:szCs w:val="22"/>
          <w:lang w:val="en-GB"/>
        </w:rPr>
        <w:t>Agreement</w:t>
      </w:r>
    </w:p>
    <w:p w14:paraId="6774517D" w14:textId="77777777" w:rsidR="006852EA" w:rsidRPr="00EF6417" w:rsidRDefault="007A5921" w:rsidP="006852EA">
      <w:pPr>
        <w:rPr>
          <w:lang w:val="en-GB"/>
        </w:rPr>
      </w:pPr>
      <w:r w:rsidRPr="00EF6417">
        <w:rPr>
          <w:lang w:val="en-GB"/>
        </w:rPr>
        <w:t xml:space="preserve">The Employee </w:t>
      </w:r>
    </w:p>
    <w:p w14:paraId="6E7AA662" w14:textId="2EED4AC8" w:rsidR="006852EA" w:rsidRPr="00EF6417" w:rsidRDefault="007A5921" w:rsidP="001C3DE5">
      <w:pPr>
        <w:ind w:left="708"/>
        <w:rPr>
          <w:lang w:val="en-GB"/>
        </w:rPr>
      </w:pPr>
      <w:proofErr w:type="gramStart"/>
      <w:r w:rsidRPr="00EF6417">
        <w:rPr>
          <w:b/>
          <w:lang w:val="en-GB"/>
        </w:rPr>
        <w:t>□</w:t>
      </w:r>
      <w:r w:rsidR="001C3DE5">
        <w:rPr>
          <w:b/>
          <w:lang w:val="en-GB"/>
        </w:rPr>
        <w:t xml:space="preserve">  </w:t>
      </w:r>
      <w:r w:rsidRPr="00EF6417">
        <w:rPr>
          <w:lang w:val="en-GB"/>
        </w:rPr>
        <w:t>agrees</w:t>
      </w:r>
      <w:proofErr w:type="gramEnd"/>
      <w:r w:rsidRPr="00EF6417">
        <w:rPr>
          <w:lang w:val="en-GB"/>
        </w:rPr>
        <w:t xml:space="preserve"> </w:t>
      </w:r>
      <w:r w:rsidR="001C3DE5">
        <w:rPr>
          <w:lang w:val="en-GB"/>
        </w:rPr>
        <w:br/>
      </w:r>
      <w:r w:rsidRPr="00EF6417">
        <w:rPr>
          <w:b/>
          <w:lang w:val="en-GB"/>
        </w:rPr>
        <w:t>□</w:t>
      </w:r>
      <w:r w:rsidR="001C3DE5">
        <w:rPr>
          <w:b/>
          <w:lang w:val="en-GB"/>
        </w:rPr>
        <w:t xml:space="preserve">  </w:t>
      </w:r>
      <w:r w:rsidRPr="00EF6417">
        <w:rPr>
          <w:lang w:val="en-GB"/>
        </w:rPr>
        <w:t xml:space="preserve">does not agree </w:t>
      </w:r>
    </w:p>
    <w:p w14:paraId="723BA31B" w14:textId="61C57086" w:rsidR="007A5921" w:rsidRPr="00EF6417" w:rsidRDefault="007A5921" w:rsidP="006852EA">
      <w:pPr>
        <w:rPr>
          <w:lang w:val="en-GB"/>
        </w:rPr>
      </w:pPr>
      <w:r w:rsidRPr="00EF6417">
        <w:rPr>
          <w:lang w:val="en-GB"/>
        </w:rPr>
        <w:t>(please mark with a cross whichever is appropriate) to the use of his/her photographic image free of charge for the above purposes. Use of the images for any purpose other than those described above or release of the images to third parties is prohibited.</w:t>
      </w:r>
    </w:p>
    <w:p w14:paraId="4C6D24A1" w14:textId="77777777" w:rsidR="007A5921" w:rsidRPr="00EF6417" w:rsidRDefault="007A5921" w:rsidP="006852EA">
      <w:pPr>
        <w:pStyle w:val="berschrift2"/>
        <w:rPr>
          <w:rStyle w:val="AnhanghfettZeichenSST-90"/>
          <w:rFonts w:asciiTheme="minorHAnsi" w:hAnsiTheme="minorHAnsi" w:cstheme="minorHAnsi"/>
          <w:b w:val="0"/>
          <w:sz w:val="22"/>
          <w:szCs w:val="22"/>
          <w:lang w:val="en-GB"/>
        </w:rPr>
      </w:pPr>
      <w:r w:rsidRPr="00EF6417">
        <w:rPr>
          <w:rStyle w:val="AnhanghfettZeichenSST-90"/>
          <w:rFonts w:asciiTheme="minorHAnsi" w:hAnsiTheme="minorHAnsi" w:cstheme="minorHAnsi"/>
          <w:b w:val="0"/>
          <w:sz w:val="22"/>
          <w:szCs w:val="22"/>
          <w:lang w:val="en-GB"/>
        </w:rPr>
        <w:t>Validity</w:t>
      </w:r>
    </w:p>
    <w:p w14:paraId="1223209D" w14:textId="5E0A5A19" w:rsidR="007A5921" w:rsidRPr="00B45516" w:rsidRDefault="007A5921" w:rsidP="006852EA">
      <w:pPr>
        <w:rPr>
          <w:lang w:val="en-US"/>
        </w:rPr>
      </w:pPr>
      <w:r w:rsidRPr="00EF6417">
        <w:rPr>
          <w:lang w:val="en-GB"/>
        </w:rPr>
        <w:t xml:space="preserve">This declaration expires upon termination of employment for </w:t>
      </w:r>
      <w:r w:rsidR="006852EA" w:rsidRPr="00EF6417">
        <w:rPr>
          <w:lang w:val="en-GB"/>
        </w:rPr>
        <w:t xml:space="preserve">the </w:t>
      </w:r>
      <w:r w:rsidRPr="00EF6417">
        <w:rPr>
          <w:lang w:val="en-US"/>
        </w:rPr>
        <w:t>Company.</w:t>
      </w:r>
    </w:p>
    <w:p w14:paraId="68A6DEA1" w14:textId="015DF2CB" w:rsidR="007A5921" w:rsidRDefault="007A5921" w:rsidP="006852EA">
      <w:pPr>
        <w:rPr>
          <w:lang w:val="en-US"/>
        </w:rPr>
      </w:pPr>
    </w:p>
    <w:p w14:paraId="0C37FBBD" w14:textId="77777777" w:rsidR="00EF6417" w:rsidRPr="00B45516" w:rsidRDefault="00EF6417" w:rsidP="006852EA">
      <w:pPr>
        <w:rPr>
          <w:lang w:val="en-US"/>
        </w:rPr>
      </w:pPr>
    </w:p>
    <w:p w14:paraId="0A773209" w14:textId="6E0A2820" w:rsidR="006E3CFF" w:rsidRPr="006852EA" w:rsidRDefault="007A5921" w:rsidP="006852EA">
      <w:pPr>
        <w:pBdr>
          <w:top w:val="single" w:sz="4" w:space="1" w:color="auto"/>
        </w:pBdr>
      </w:pPr>
      <w:r w:rsidRPr="00B45516">
        <w:t>Date</w:t>
      </w:r>
      <w:r w:rsidRPr="00B45516">
        <w:tab/>
      </w:r>
      <w:r w:rsidRPr="00B45516">
        <w:tab/>
      </w:r>
      <w:r w:rsidRPr="00B45516">
        <w:tab/>
      </w:r>
      <w:r w:rsidRPr="00B45516">
        <w:tab/>
      </w:r>
      <w:r w:rsidRPr="00B45516">
        <w:tab/>
      </w:r>
      <w:r w:rsidRPr="00B45516">
        <w:tab/>
        <w:t>Signature of Employee</w:t>
      </w:r>
    </w:p>
    <w:sectPr w:rsidR="006E3CFF" w:rsidRPr="006852EA" w:rsidSect="00AB36CE">
      <w:headerReference w:type="default" r:id="rId8"/>
      <w:footerReference w:type="default" r:id="rId9"/>
      <w:headerReference w:type="first" r:id="rId10"/>
      <w:pgSz w:w="11906" w:h="16838"/>
      <w:pgMar w:top="1276"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3EE93" w14:textId="77777777" w:rsidR="00746D5B" w:rsidRDefault="00746D5B" w:rsidP="00A34776">
      <w:pPr>
        <w:spacing w:after="0" w:line="240" w:lineRule="auto"/>
      </w:pPr>
      <w:r>
        <w:separator/>
      </w:r>
    </w:p>
  </w:endnote>
  <w:endnote w:type="continuationSeparator" w:id="0">
    <w:p w14:paraId="6A34F66B" w14:textId="77777777" w:rsidR="00746D5B" w:rsidRDefault="00746D5B"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275E8056" w:rsidR="002E71F3" w:rsidRDefault="002E71F3" w:rsidP="002E71F3">
        <w:pPr>
          <w:pStyle w:val="Fuzeile"/>
          <w:jc w:val="center"/>
        </w:pPr>
        <w:r>
          <w:fldChar w:fldCharType="begin"/>
        </w:r>
        <w:r>
          <w:instrText>PAGE   \* MERGEFORMAT</w:instrText>
        </w:r>
        <w:r>
          <w:fldChar w:fldCharType="separate"/>
        </w:r>
        <w:r w:rsidR="00F02B9B">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6B844" w14:textId="77777777" w:rsidR="00746D5B" w:rsidRDefault="00746D5B" w:rsidP="00A34776">
      <w:pPr>
        <w:spacing w:after="0" w:line="240" w:lineRule="auto"/>
      </w:pPr>
      <w:r>
        <w:separator/>
      </w:r>
    </w:p>
  </w:footnote>
  <w:footnote w:type="continuationSeparator" w:id="0">
    <w:p w14:paraId="697028F6" w14:textId="77777777" w:rsidR="00746D5B" w:rsidRDefault="00746D5B"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898B" w14:textId="69817448" w:rsidR="002D5CC8" w:rsidRPr="002D5CC8" w:rsidRDefault="002D5CC8" w:rsidP="002D5CC8">
    <w:pPr>
      <w:pStyle w:val="Kopfzeile"/>
      <w:jc w:val="center"/>
      <w:rPr>
        <w:lang w:val="en-GB"/>
      </w:rPr>
    </w:pPr>
    <w:r w:rsidRPr="002D5CC8">
      <w:rPr>
        <w:lang w:val="en-GB"/>
      </w:rPr>
      <w:t xml:space="preserve">Template: Declaration of consent to use photographic images | Version: </w:t>
    </w:r>
    <w:r>
      <w:rPr>
        <w:lang w:val="en-GB"/>
      </w:rPr>
      <w:t>1</w:t>
    </w:r>
    <w:r w:rsidRPr="002D5CC8">
      <w:rPr>
        <w:lang w:val="en-GB"/>
      </w:rPr>
      <w:t>.2 | Updated: 2</w:t>
    </w:r>
    <w:r w:rsidR="00883795">
      <w:rPr>
        <w:lang w:val="en-GB"/>
      </w:rPr>
      <w:t>5</w:t>
    </w:r>
    <w:r w:rsidRPr="002D5CC8">
      <w:rPr>
        <w:lang w:val="en-GB"/>
      </w:rPr>
      <w:t xml:space="preserve"> January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738D" w14:textId="77777777" w:rsidR="002D5CC8" w:rsidRPr="002D5CC8" w:rsidRDefault="002D5CC8" w:rsidP="002D5CC8">
    <w:pPr>
      <w:pStyle w:val="Kopfzeile"/>
      <w:jc w:val="center"/>
    </w:pPr>
  </w:p>
  <w:p w14:paraId="7306A2F7" w14:textId="77777777" w:rsidR="002D5CC8" w:rsidRPr="002D5CC8" w:rsidRDefault="002D5CC8" w:rsidP="002D5CC8">
    <w:pPr>
      <w:pStyle w:val="Kopfzeile"/>
      <w:jc w:val="center"/>
    </w:pPr>
  </w:p>
  <w:p w14:paraId="60A6C727" w14:textId="77777777" w:rsidR="002D5CC8" w:rsidRPr="002D5CC8" w:rsidRDefault="002D5CC8" w:rsidP="002D5CC8">
    <w:pPr>
      <w:pStyle w:val="Kopfzeile"/>
      <w:jc w:val="center"/>
    </w:pPr>
  </w:p>
  <w:p w14:paraId="793312E2" w14:textId="77777777" w:rsidR="002D5CC8" w:rsidRPr="002D5CC8" w:rsidRDefault="002D5CC8" w:rsidP="002D5CC8">
    <w:pPr>
      <w:pStyle w:val="Kopfzeile"/>
      <w:jc w:val="center"/>
    </w:pPr>
    <w:r w:rsidRPr="002D5CC8">
      <w:rPr>
        <w:noProof/>
      </w:rPr>
      <w:drawing>
        <wp:inline distT="0" distB="0" distL="0" distR="0" wp14:anchorId="17F69905" wp14:editId="6A591926">
          <wp:extent cx="2160000" cy="275490"/>
          <wp:effectExtent l="0" t="0" r="0" b="0"/>
          <wp:docPr id="69577608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24106" name="Grafik 134232410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60000" cy="275490"/>
                  </a:xfrm>
                  <a:prstGeom prst="rect">
                    <a:avLst/>
                  </a:prstGeom>
                </pic:spPr>
              </pic:pic>
            </a:graphicData>
          </a:graphic>
        </wp:inline>
      </w:drawing>
    </w:r>
  </w:p>
  <w:p w14:paraId="376861A3" w14:textId="77777777" w:rsidR="002D5CC8" w:rsidRPr="002D5CC8" w:rsidRDefault="002D5CC8" w:rsidP="002D5CC8">
    <w:pPr>
      <w:pStyle w:val="Kopfzeile"/>
      <w:jc w:val="center"/>
    </w:pPr>
  </w:p>
  <w:p w14:paraId="3A7675AB" w14:textId="77777777" w:rsidR="002D5CC8" w:rsidRPr="002D5CC8" w:rsidRDefault="002D5CC8" w:rsidP="002D5CC8">
    <w:pPr>
      <w:pStyle w:val="Kopfzeile"/>
      <w:jc w:val="center"/>
    </w:pPr>
  </w:p>
  <w:p w14:paraId="6D8CF796" w14:textId="77777777" w:rsidR="002D5CC8" w:rsidRPr="002D5CC8" w:rsidRDefault="002D5CC8" w:rsidP="002D5CC8">
    <w:pPr>
      <w:pStyle w:val="Kopfzeile"/>
      <w:jc w:val="center"/>
    </w:pPr>
  </w:p>
  <w:p w14:paraId="7E58B518" w14:textId="2D893B87" w:rsidR="00BD442D" w:rsidRPr="002D5CC8" w:rsidRDefault="00BD442D" w:rsidP="002D5CC8">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D6621"/>
    <w:multiLevelType w:val="hybridMultilevel"/>
    <w:tmpl w:val="5016AB20"/>
    <w:lvl w:ilvl="0" w:tplc="560EF2C4">
      <w:start w:val="1"/>
      <w:numFmt w:val="decimal"/>
      <w:lvlText w:val="(%1)"/>
      <w:lvlJc w:val="left"/>
      <w:pPr>
        <w:ind w:left="360" w:hanging="360"/>
      </w:pPr>
      <w:rPr>
        <w:rFonts w:ascii="Arial" w:eastAsia="Calibri" w:hAnsi="Arial" w:cs="Arial"/>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380445"/>
    <w:multiLevelType w:val="hybridMultilevel"/>
    <w:tmpl w:val="9314D682"/>
    <w:lvl w:ilvl="0" w:tplc="5BBEDBF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E776BD7"/>
    <w:multiLevelType w:val="multilevel"/>
    <w:tmpl w:val="BD7CE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7" w15:restartNumberingAfterBreak="0">
    <w:nsid w:val="2CB313EA"/>
    <w:multiLevelType w:val="hybridMultilevel"/>
    <w:tmpl w:val="320ECA74"/>
    <w:lvl w:ilvl="0" w:tplc="04070015">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2ECB50BC"/>
    <w:multiLevelType w:val="hybridMultilevel"/>
    <w:tmpl w:val="855E0676"/>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9036D90"/>
    <w:multiLevelType w:val="hybridMultilevel"/>
    <w:tmpl w:val="6B46DDFA"/>
    <w:lvl w:ilvl="0" w:tplc="930E2B24">
      <w:start w:val="1"/>
      <w:numFmt w:val="lowerLetter"/>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1" w15:restartNumberingAfterBreak="0">
    <w:nsid w:val="3EB278BD"/>
    <w:multiLevelType w:val="hybridMultilevel"/>
    <w:tmpl w:val="DD8E3C26"/>
    <w:lvl w:ilvl="0" w:tplc="41CC89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1B653F9"/>
    <w:multiLevelType w:val="hybridMultilevel"/>
    <w:tmpl w:val="6EF2CD3C"/>
    <w:lvl w:ilvl="0" w:tplc="930E2B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55B219B"/>
    <w:multiLevelType w:val="multilevel"/>
    <w:tmpl w:val="D2EC5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810EEB"/>
    <w:multiLevelType w:val="hybridMultilevel"/>
    <w:tmpl w:val="69B6CDF4"/>
    <w:lvl w:ilvl="0" w:tplc="0407000F">
      <w:start w:val="1"/>
      <w:numFmt w:val="decimal"/>
      <w:lvlText w:val="%1."/>
      <w:lvlJc w:val="left"/>
      <w:pPr>
        <w:ind w:left="720" w:hanging="360"/>
      </w:pPr>
    </w:lvl>
    <w:lvl w:ilvl="1" w:tplc="925A2C70">
      <w:numFmt w:val="bullet"/>
      <w:lvlText w:val=""/>
      <w:lvlJc w:val="left"/>
      <w:pPr>
        <w:ind w:left="1440" w:hanging="360"/>
      </w:pPr>
      <w:rPr>
        <w:rFonts w:ascii="Symbol" w:eastAsia="Times New Roman" w:hAnsi="Symbol" w:cs="Times New Roman"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BFF773F"/>
    <w:multiLevelType w:val="multilevel"/>
    <w:tmpl w:val="0088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5587886">
    <w:abstractNumId w:val="16"/>
  </w:num>
  <w:num w:numId="2" w16cid:durableId="613053705">
    <w:abstractNumId w:val="15"/>
  </w:num>
  <w:num w:numId="3" w16cid:durableId="323238786">
    <w:abstractNumId w:val="9"/>
  </w:num>
  <w:num w:numId="4" w16cid:durableId="1961178711">
    <w:abstractNumId w:val="1"/>
  </w:num>
  <w:num w:numId="5" w16cid:durableId="1917398520">
    <w:abstractNumId w:val="13"/>
  </w:num>
  <w:num w:numId="6" w16cid:durableId="1931307813">
    <w:abstractNumId w:val="12"/>
  </w:num>
  <w:num w:numId="7" w16cid:durableId="1386755882">
    <w:abstractNumId w:val="3"/>
  </w:num>
  <w:num w:numId="8" w16cid:durableId="996304492">
    <w:abstractNumId w:val="20"/>
  </w:num>
  <w:num w:numId="9" w16cid:durableId="1542935878">
    <w:abstractNumId w:val="2"/>
  </w:num>
  <w:num w:numId="10" w16cid:durableId="1439057674">
    <w:abstractNumId w:val="14"/>
  </w:num>
  <w:num w:numId="11" w16cid:durableId="1378353780">
    <w:abstractNumId w:val="6"/>
  </w:num>
  <w:num w:numId="12" w16cid:durableId="1004481722">
    <w:abstractNumId w:val="21"/>
  </w:num>
  <w:num w:numId="13" w16cid:durableId="2137528370">
    <w:abstractNumId w:val="19"/>
  </w:num>
  <w:num w:numId="14" w16cid:durableId="1526946607">
    <w:abstractNumId w:val="5"/>
  </w:num>
  <w:num w:numId="15" w16cid:durableId="1043480730">
    <w:abstractNumId w:val="18"/>
  </w:num>
  <w:num w:numId="16" w16cid:durableId="1579092933">
    <w:abstractNumId w:val="7"/>
  </w:num>
  <w:num w:numId="17" w16cid:durableId="1144546054">
    <w:abstractNumId w:val="8"/>
  </w:num>
  <w:num w:numId="18" w16cid:durableId="641034918">
    <w:abstractNumId w:val="0"/>
  </w:num>
  <w:num w:numId="19" w16cid:durableId="14355803">
    <w:abstractNumId w:val="10"/>
  </w:num>
  <w:num w:numId="20" w16cid:durableId="410740123">
    <w:abstractNumId w:val="11"/>
  </w:num>
  <w:num w:numId="21" w16cid:durableId="964383011">
    <w:abstractNumId w:val="17"/>
  </w:num>
  <w:num w:numId="22" w16cid:durableId="1565674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tzS0NDMzNDQ0NjRX0lEKTi0uzszPAykwNKwFAOz2oP4tAAAA"/>
  </w:docVars>
  <w:rsids>
    <w:rsidRoot w:val="00A34776"/>
    <w:rsid w:val="00001B38"/>
    <w:rsid w:val="00003355"/>
    <w:rsid w:val="000144B3"/>
    <w:rsid w:val="000155CF"/>
    <w:rsid w:val="00015E5F"/>
    <w:rsid w:val="00016DA8"/>
    <w:rsid w:val="000226B0"/>
    <w:rsid w:val="00024365"/>
    <w:rsid w:val="000308C1"/>
    <w:rsid w:val="00030DFA"/>
    <w:rsid w:val="00031CD9"/>
    <w:rsid w:val="00036CB5"/>
    <w:rsid w:val="00040FDA"/>
    <w:rsid w:val="0004259F"/>
    <w:rsid w:val="00051896"/>
    <w:rsid w:val="00053D06"/>
    <w:rsid w:val="000552FE"/>
    <w:rsid w:val="00062301"/>
    <w:rsid w:val="000632BB"/>
    <w:rsid w:val="00063515"/>
    <w:rsid w:val="000639A8"/>
    <w:rsid w:val="00064A81"/>
    <w:rsid w:val="00071906"/>
    <w:rsid w:val="00071CCF"/>
    <w:rsid w:val="00077CE1"/>
    <w:rsid w:val="00081A01"/>
    <w:rsid w:val="000825CD"/>
    <w:rsid w:val="000837CF"/>
    <w:rsid w:val="00083FF5"/>
    <w:rsid w:val="00087999"/>
    <w:rsid w:val="00090834"/>
    <w:rsid w:val="000966F6"/>
    <w:rsid w:val="000977F8"/>
    <w:rsid w:val="000A05E0"/>
    <w:rsid w:val="000A339A"/>
    <w:rsid w:val="000A3F27"/>
    <w:rsid w:val="000A4772"/>
    <w:rsid w:val="000A486D"/>
    <w:rsid w:val="000A4FCE"/>
    <w:rsid w:val="000A7545"/>
    <w:rsid w:val="000B3A47"/>
    <w:rsid w:val="000B4F76"/>
    <w:rsid w:val="000C0446"/>
    <w:rsid w:val="000C5832"/>
    <w:rsid w:val="000D7D26"/>
    <w:rsid w:val="000E0189"/>
    <w:rsid w:val="000E0B6F"/>
    <w:rsid w:val="000E3392"/>
    <w:rsid w:val="000E45DE"/>
    <w:rsid w:val="000E49F9"/>
    <w:rsid w:val="000E71AB"/>
    <w:rsid w:val="000F5BEE"/>
    <w:rsid w:val="000F7344"/>
    <w:rsid w:val="001052C6"/>
    <w:rsid w:val="00106170"/>
    <w:rsid w:val="00107EFF"/>
    <w:rsid w:val="00110F8B"/>
    <w:rsid w:val="00111CBC"/>
    <w:rsid w:val="00113685"/>
    <w:rsid w:val="00116C84"/>
    <w:rsid w:val="0011793F"/>
    <w:rsid w:val="001264A4"/>
    <w:rsid w:val="00127705"/>
    <w:rsid w:val="0013496A"/>
    <w:rsid w:val="0013609D"/>
    <w:rsid w:val="00137174"/>
    <w:rsid w:val="00137D9D"/>
    <w:rsid w:val="0014415C"/>
    <w:rsid w:val="00151AF1"/>
    <w:rsid w:val="00152ED4"/>
    <w:rsid w:val="00154706"/>
    <w:rsid w:val="00157F77"/>
    <w:rsid w:val="00160534"/>
    <w:rsid w:val="00161965"/>
    <w:rsid w:val="0016291D"/>
    <w:rsid w:val="0016778A"/>
    <w:rsid w:val="00172B18"/>
    <w:rsid w:val="00181FF8"/>
    <w:rsid w:val="00184F65"/>
    <w:rsid w:val="00184FDB"/>
    <w:rsid w:val="001852C4"/>
    <w:rsid w:val="00187BF1"/>
    <w:rsid w:val="0019296C"/>
    <w:rsid w:val="001A1C0D"/>
    <w:rsid w:val="001A29BB"/>
    <w:rsid w:val="001A307C"/>
    <w:rsid w:val="001A4147"/>
    <w:rsid w:val="001A6A60"/>
    <w:rsid w:val="001A7988"/>
    <w:rsid w:val="001C19F7"/>
    <w:rsid w:val="001C388D"/>
    <w:rsid w:val="001C3C8D"/>
    <w:rsid w:val="001C3DE5"/>
    <w:rsid w:val="001D2E21"/>
    <w:rsid w:val="001E36BF"/>
    <w:rsid w:val="001E43F6"/>
    <w:rsid w:val="001E4F15"/>
    <w:rsid w:val="001E6021"/>
    <w:rsid w:val="001E68D7"/>
    <w:rsid w:val="001E7BC6"/>
    <w:rsid w:val="00200460"/>
    <w:rsid w:val="002058F7"/>
    <w:rsid w:val="00206EEC"/>
    <w:rsid w:val="00210834"/>
    <w:rsid w:val="00211694"/>
    <w:rsid w:val="0021225B"/>
    <w:rsid w:val="002132E4"/>
    <w:rsid w:val="00214FA7"/>
    <w:rsid w:val="0021597C"/>
    <w:rsid w:val="002173E3"/>
    <w:rsid w:val="00217604"/>
    <w:rsid w:val="00220A1D"/>
    <w:rsid w:val="00227D83"/>
    <w:rsid w:val="00231481"/>
    <w:rsid w:val="00231BD2"/>
    <w:rsid w:val="00232C13"/>
    <w:rsid w:val="00234EB6"/>
    <w:rsid w:val="00236AB6"/>
    <w:rsid w:val="002401C6"/>
    <w:rsid w:val="0024511C"/>
    <w:rsid w:val="002530E7"/>
    <w:rsid w:val="00253CF9"/>
    <w:rsid w:val="0025406D"/>
    <w:rsid w:val="00254DF6"/>
    <w:rsid w:val="00255407"/>
    <w:rsid w:val="00263537"/>
    <w:rsid w:val="00265BC7"/>
    <w:rsid w:val="00265E58"/>
    <w:rsid w:val="00267B07"/>
    <w:rsid w:val="00267FCB"/>
    <w:rsid w:val="002701BF"/>
    <w:rsid w:val="00273CFE"/>
    <w:rsid w:val="00274B5A"/>
    <w:rsid w:val="00276247"/>
    <w:rsid w:val="002763B1"/>
    <w:rsid w:val="00276602"/>
    <w:rsid w:val="00276755"/>
    <w:rsid w:val="00277051"/>
    <w:rsid w:val="0028247C"/>
    <w:rsid w:val="00282E57"/>
    <w:rsid w:val="002836FC"/>
    <w:rsid w:val="00284D0B"/>
    <w:rsid w:val="00284F23"/>
    <w:rsid w:val="00286E70"/>
    <w:rsid w:val="00287991"/>
    <w:rsid w:val="00290426"/>
    <w:rsid w:val="00293920"/>
    <w:rsid w:val="002941D4"/>
    <w:rsid w:val="002A0A9D"/>
    <w:rsid w:val="002A4674"/>
    <w:rsid w:val="002A5DDD"/>
    <w:rsid w:val="002B20CC"/>
    <w:rsid w:val="002B46FC"/>
    <w:rsid w:val="002B6F5E"/>
    <w:rsid w:val="002B7D97"/>
    <w:rsid w:val="002C1C5B"/>
    <w:rsid w:val="002C2050"/>
    <w:rsid w:val="002C70CA"/>
    <w:rsid w:val="002D217D"/>
    <w:rsid w:val="002D3CCB"/>
    <w:rsid w:val="002D40A2"/>
    <w:rsid w:val="002D5CC8"/>
    <w:rsid w:val="002E00F4"/>
    <w:rsid w:val="002E5BF9"/>
    <w:rsid w:val="002E6112"/>
    <w:rsid w:val="002E71F3"/>
    <w:rsid w:val="00302F0E"/>
    <w:rsid w:val="003046FB"/>
    <w:rsid w:val="00306893"/>
    <w:rsid w:val="00310F71"/>
    <w:rsid w:val="00313CDA"/>
    <w:rsid w:val="00324733"/>
    <w:rsid w:val="00332084"/>
    <w:rsid w:val="003320EE"/>
    <w:rsid w:val="00332F8A"/>
    <w:rsid w:val="00333142"/>
    <w:rsid w:val="003340EB"/>
    <w:rsid w:val="0033552E"/>
    <w:rsid w:val="00335A3F"/>
    <w:rsid w:val="00335D66"/>
    <w:rsid w:val="003438D2"/>
    <w:rsid w:val="003451EC"/>
    <w:rsid w:val="00356B90"/>
    <w:rsid w:val="00357E0A"/>
    <w:rsid w:val="003607BA"/>
    <w:rsid w:val="003639E1"/>
    <w:rsid w:val="00366B5C"/>
    <w:rsid w:val="0036718E"/>
    <w:rsid w:val="00371C32"/>
    <w:rsid w:val="00373947"/>
    <w:rsid w:val="00380332"/>
    <w:rsid w:val="003832D3"/>
    <w:rsid w:val="00383CAD"/>
    <w:rsid w:val="003A268E"/>
    <w:rsid w:val="003A33C2"/>
    <w:rsid w:val="003A3584"/>
    <w:rsid w:val="003A5634"/>
    <w:rsid w:val="003A576A"/>
    <w:rsid w:val="003A6B1A"/>
    <w:rsid w:val="003B7273"/>
    <w:rsid w:val="003C35ED"/>
    <w:rsid w:val="003C40E1"/>
    <w:rsid w:val="003C458E"/>
    <w:rsid w:val="003C574D"/>
    <w:rsid w:val="003D3BDF"/>
    <w:rsid w:val="003E112A"/>
    <w:rsid w:val="003F16D2"/>
    <w:rsid w:val="003F3D33"/>
    <w:rsid w:val="003F573B"/>
    <w:rsid w:val="003F5FD5"/>
    <w:rsid w:val="003F6771"/>
    <w:rsid w:val="003F720C"/>
    <w:rsid w:val="00403947"/>
    <w:rsid w:val="00404C45"/>
    <w:rsid w:val="004051D9"/>
    <w:rsid w:val="004063ED"/>
    <w:rsid w:val="004120A2"/>
    <w:rsid w:val="00412825"/>
    <w:rsid w:val="00416490"/>
    <w:rsid w:val="004200E7"/>
    <w:rsid w:val="00422469"/>
    <w:rsid w:val="00423A91"/>
    <w:rsid w:val="00426EEE"/>
    <w:rsid w:val="0042712A"/>
    <w:rsid w:val="00437DEA"/>
    <w:rsid w:val="004412B7"/>
    <w:rsid w:val="00442748"/>
    <w:rsid w:val="00442C5F"/>
    <w:rsid w:val="004430DE"/>
    <w:rsid w:val="00444D18"/>
    <w:rsid w:val="00445103"/>
    <w:rsid w:val="00447DB6"/>
    <w:rsid w:val="00451F34"/>
    <w:rsid w:val="004530C6"/>
    <w:rsid w:val="0045573F"/>
    <w:rsid w:val="004603E4"/>
    <w:rsid w:val="00461717"/>
    <w:rsid w:val="00465BB6"/>
    <w:rsid w:val="004679AA"/>
    <w:rsid w:val="00467B72"/>
    <w:rsid w:val="00470AA1"/>
    <w:rsid w:val="00473976"/>
    <w:rsid w:val="0047417A"/>
    <w:rsid w:val="004772FE"/>
    <w:rsid w:val="0047772B"/>
    <w:rsid w:val="0048048C"/>
    <w:rsid w:val="0048263F"/>
    <w:rsid w:val="0048500E"/>
    <w:rsid w:val="004853F9"/>
    <w:rsid w:val="004922E7"/>
    <w:rsid w:val="00494A48"/>
    <w:rsid w:val="00495779"/>
    <w:rsid w:val="00497A3F"/>
    <w:rsid w:val="004A08F9"/>
    <w:rsid w:val="004A1108"/>
    <w:rsid w:val="004A2A12"/>
    <w:rsid w:val="004A62E0"/>
    <w:rsid w:val="004B2819"/>
    <w:rsid w:val="004B52DF"/>
    <w:rsid w:val="004C14B5"/>
    <w:rsid w:val="004C2939"/>
    <w:rsid w:val="004C7307"/>
    <w:rsid w:val="004D0BC0"/>
    <w:rsid w:val="004D1A86"/>
    <w:rsid w:val="004D26F9"/>
    <w:rsid w:val="004D2851"/>
    <w:rsid w:val="004D2981"/>
    <w:rsid w:val="004D4785"/>
    <w:rsid w:val="004D496D"/>
    <w:rsid w:val="004D647D"/>
    <w:rsid w:val="004D6C28"/>
    <w:rsid w:val="004E0DC1"/>
    <w:rsid w:val="004E4AB2"/>
    <w:rsid w:val="004E5B4C"/>
    <w:rsid w:val="004F187D"/>
    <w:rsid w:val="004F4C85"/>
    <w:rsid w:val="004F5CF2"/>
    <w:rsid w:val="004F6F67"/>
    <w:rsid w:val="0050002C"/>
    <w:rsid w:val="005023FA"/>
    <w:rsid w:val="00502B7C"/>
    <w:rsid w:val="00503A5E"/>
    <w:rsid w:val="0050624D"/>
    <w:rsid w:val="005066E2"/>
    <w:rsid w:val="00507212"/>
    <w:rsid w:val="00512CBF"/>
    <w:rsid w:val="00516A19"/>
    <w:rsid w:val="00517395"/>
    <w:rsid w:val="00521196"/>
    <w:rsid w:val="00522CEB"/>
    <w:rsid w:val="005251BC"/>
    <w:rsid w:val="005273CC"/>
    <w:rsid w:val="00527B75"/>
    <w:rsid w:val="005343B1"/>
    <w:rsid w:val="00541455"/>
    <w:rsid w:val="00543ED7"/>
    <w:rsid w:val="0055146D"/>
    <w:rsid w:val="005559E2"/>
    <w:rsid w:val="00555B02"/>
    <w:rsid w:val="00556844"/>
    <w:rsid w:val="00557EC8"/>
    <w:rsid w:val="00560D24"/>
    <w:rsid w:val="00564CDB"/>
    <w:rsid w:val="00566CB1"/>
    <w:rsid w:val="00566DFE"/>
    <w:rsid w:val="005675AF"/>
    <w:rsid w:val="00571056"/>
    <w:rsid w:val="00571A3A"/>
    <w:rsid w:val="00576088"/>
    <w:rsid w:val="00576391"/>
    <w:rsid w:val="00577A1C"/>
    <w:rsid w:val="0058053C"/>
    <w:rsid w:val="00580F29"/>
    <w:rsid w:val="005827CC"/>
    <w:rsid w:val="00584156"/>
    <w:rsid w:val="00587A7D"/>
    <w:rsid w:val="00590C44"/>
    <w:rsid w:val="00591B82"/>
    <w:rsid w:val="00591FA7"/>
    <w:rsid w:val="00592C41"/>
    <w:rsid w:val="005B0BBE"/>
    <w:rsid w:val="005B5FA9"/>
    <w:rsid w:val="005B607F"/>
    <w:rsid w:val="005B65D8"/>
    <w:rsid w:val="005B780B"/>
    <w:rsid w:val="005C2ADF"/>
    <w:rsid w:val="005C3B3C"/>
    <w:rsid w:val="005C5224"/>
    <w:rsid w:val="005C52F7"/>
    <w:rsid w:val="005C6569"/>
    <w:rsid w:val="005C7FFB"/>
    <w:rsid w:val="005D7114"/>
    <w:rsid w:val="005D7620"/>
    <w:rsid w:val="005E7DAB"/>
    <w:rsid w:val="005F0DF1"/>
    <w:rsid w:val="005F257B"/>
    <w:rsid w:val="005F2902"/>
    <w:rsid w:val="005F59A8"/>
    <w:rsid w:val="005F5C9F"/>
    <w:rsid w:val="005F6D1D"/>
    <w:rsid w:val="006018B9"/>
    <w:rsid w:val="00602C30"/>
    <w:rsid w:val="00607799"/>
    <w:rsid w:val="00610D8B"/>
    <w:rsid w:val="0061132D"/>
    <w:rsid w:val="006113B9"/>
    <w:rsid w:val="006137DB"/>
    <w:rsid w:val="00614133"/>
    <w:rsid w:val="00614286"/>
    <w:rsid w:val="0061650A"/>
    <w:rsid w:val="0061701C"/>
    <w:rsid w:val="00617266"/>
    <w:rsid w:val="00620AA3"/>
    <w:rsid w:val="0062535C"/>
    <w:rsid w:val="006269B8"/>
    <w:rsid w:val="00627875"/>
    <w:rsid w:val="0063078A"/>
    <w:rsid w:val="00630934"/>
    <w:rsid w:val="00634D93"/>
    <w:rsid w:val="006360BE"/>
    <w:rsid w:val="00641F5B"/>
    <w:rsid w:val="00643BBB"/>
    <w:rsid w:val="006464BD"/>
    <w:rsid w:val="0065108F"/>
    <w:rsid w:val="0065133C"/>
    <w:rsid w:val="0065184F"/>
    <w:rsid w:val="00651AA4"/>
    <w:rsid w:val="0066018D"/>
    <w:rsid w:val="00661768"/>
    <w:rsid w:val="006632E0"/>
    <w:rsid w:val="006660FC"/>
    <w:rsid w:val="00666FE5"/>
    <w:rsid w:val="00676621"/>
    <w:rsid w:val="00682A77"/>
    <w:rsid w:val="00682B3A"/>
    <w:rsid w:val="006852EA"/>
    <w:rsid w:val="00686082"/>
    <w:rsid w:val="00687F57"/>
    <w:rsid w:val="006A78CB"/>
    <w:rsid w:val="006B4A3B"/>
    <w:rsid w:val="006B4EE5"/>
    <w:rsid w:val="006B7E32"/>
    <w:rsid w:val="006C5F8A"/>
    <w:rsid w:val="006D0AF1"/>
    <w:rsid w:val="006D2C0E"/>
    <w:rsid w:val="006D58AF"/>
    <w:rsid w:val="006D61C9"/>
    <w:rsid w:val="006E0B72"/>
    <w:rsid w:val="006E0C3F"/>
    <w:rsid w:val="006E3CFF"/>
    <w:rsid w:val="006E52EF"/>
    <w:rsid w:val="006E72AD"/>
    <w:rsid w:val="006F1023"/>
    <w:rsid w:val="006F2BED"/>
    <w:rsid w:val="006F4034"/>
    <w:rsid w:val="006F5609"/>
    <w:rsid w:val="006F5AF8"/>
    <w:rsid w:val="006F7114"/>
    <w:rsid w:val="00703531"/>
    <w:rsid w:val="0071383F"/>
    <w:rsid w:val="00713C78"/>
    <w:rsid w:val="00715BDE"/>
    <w:rsid w:val="007162D6"/>
    <w:rsid w:val="007209A8"/>
    <w:rsid w:val="00721E69"/>
    <w:rsid w:val="00730558"/>
    <w:rsid w:val="00732A39"/>
    <w:rsid w:val="007339E7"/>
    <w:rsid w:val="00735A9E"/>
    <w:rsid w:val="007366C2"/>
    <w:rsid w:val="0073719D"/>
    <w:rsid w:val="0073749F"/>
    <w:rsid w:val="00746D5B"/>
    <w:rsid w:val="00750F0B"/>
    <w:rsid w:val="00756ED5"/>
    <w:rsid w:val="00757D68"/>
    <w:rsid w:val="00761C5E"/>
    <w:rsid w:val="00763B34"/>
    <w:rsid w:val="007653D6"/>
    <w:rsid w:val="00772240"/>
    <w:rsid w:val="00773665"/>
    <w:rsid w:val="00776596"/>
    <w:rsid w:val="0077694E"/>
    <w:rsid w:val="007823F5"/>
    <w:rsid w:val="007831B8"/>
    <w:rsid w:val="00784878"/>
    <w:rsid w:val="00797620"/>
    <w:rsid w:val="007A3608"/>
    <w:rsid w:val="007A38CE"/>
    <w:rsid w:val="007A5921"/>
    <w:rsid w:val="007A5BD0"/>
    <w:rsid w:val="007A7560"/>
    <w:rsid w:val="007B38E1"/>
    <w:rsid w:val="007B46D1"/>
    <w:rsid w:val="007C4F55"/>
    <w:rsid w:val="007C5656"/>
    <w:rsid w:val="007C6414"/>
    <w:rsid w:val="007C76D1"/>
    <w:rsid w:val="007D4845"/>
    <w:rsid w:val="007D4D3C"/>
    <w:rsid w:val="007D5FBE"/>
    <w:rsid w:val="007E0163"/>
    <w:rsid w:val="007E0E34"/>
    <w:rsid w:val="007E2BDF"/>
    <w:rsid w:val="007E55DA"/>
    <w:rsid w:val="007E72F9"/>
    <w:rsid w:val="007E73AD"/>
    <w:rsid w:val="007F33A9"/>
    <w:rsid w:val="00801A03"/>
    <w:rsid w:val="00802EAA"/>
    <w:rsid w:val="00811EA4"/>
    <w:rsid w:val="00813732"/>
    <w:rsid w:val="00814CE1"/>
    <w:rsid w:val="008164BB"/>
    <w:rsid w:val="00816E88"/>
    <w:rsid w:val="00820AB8"/>
    <w:rsid w:val="00821656"/>
    <w:rsid w:val="00822740"/>
    <w:rsid w:val="00825CCF"/>
    <w:rsid w:val="00834504"/>
    <w:rsid w:val="0083558C"/>
    <w:rsid w:val="008358FB"/>
    <w:rsid w:val="00835D97"/>
    <w:rsid w:val="00841954"/>
    <w:rsid w:val="00841E44"/>
    <w:rsid w:val="0085200C"/>
    <w:rsid w:val="00853A0C"/>
    <w:rsid w:val="00855164"/>
    <w:rsid w:val="00855CED"/>
    <w:rsid w:val="00857A10"/>
    <w:rsid w:val="00860663"/>
    <w:rsid w:val="00862C26"/>
    <w:rsid w:val="00865826"/>
    <w:rsid w:val="00870594"/>
    <w:rsid w:val="00870C79"/>
    <w:rsid w:val="008748D7"/>
    <w:rsid w:val="008757DF"/>
    <w:rsid w:val="008771EA"/>
    <w:rsid w:val="008811AE"/>
    <w:rsid w:val="00883795"/>
    <w:rsid w:val="00883A98"/>
    <w:rsid w:val="00883B03"/>
    <w:rsid w:val="00887F92"/>
    <w:rsid w:val="0089259A"/>
    <w:rsid w:val="00892ACE"/>
    <w:rsid w:val="00892F75"/>
    <w:rsid w:val="00894230"/>
    <w:rsid w:val="00895149"/>
    <w:rsid w:val="00895A4B"/>
    <w:rsid w:val="00895CC8"/>
    <w:rsid w:val="008A2262"/>
    <w:rsid w:val="008A2DEA"/>
    <w:rsid w:val="008A6E8D"/>
    <w:rsid w:val="008A7791"/>
    <w:rsid w:val="008B2130"/>
    <w:rsid w:val="008B24A8"/>
    <w:rsid w:val="008B5637"/>
    <w:rsid w:val="008B6805"/>
    <w:rsid w:val="008B7C30"/>
    <w:rsid w:val="008C1B0D"/>
    <w:rsid w:val="008C335C"/>
    <w:rsid w:val="008C760E"/>
    <w:rsid w:val="008C7F64"/>
    <w:rsid w:val="008D2EF7"/>
    <w:rsid w:val="008D55D2"/>
    <w:rsid w:val="008D5DB7"/>
    <w:rsid w:val="008D70E3"/>
    <w:rsid w:val="008F4985"/>
    <w:rsid w:val="008F706E"/>
    <w:rsid w:val="009008A4"/>
    <w:rsid w:val="00905444"/>
    <w:rsid w:val="00907666"/>
    <w:rsid w:val="00910E53"/>
    <w:rsid w:val="00912AD5"/>
    <w:rsid w:val="00913897"/>
    <w:rsid w:val="00914025"/>
    <w:rsid w:val="00917CB3"/>
    <w:rsid w:val="00921D26"/>
    <w:rsid w:val="00922084"/>
    <w:rsid w:val="00924B45"/>
    <w:rsid w:val="009250C7"/>
    <w:rsid w:val="00925F50"/>
    <w:rsid w:val="00926FFE"/>
    <w:rsid w:val="00933281"/>
    <w:rsid w:val="0093360C"/>
    <w:rsid w:val="00933CD8"/>
    <w:rsid w:val="00936401"/>
    <w:rsid w:val="0093724A"/>
    <w:rsid w:val="00937961"/>
    <w:rsid w:val="0094166D"/>
    <w:rsid w:val="009438AD"/>
    <w:rsid w:val="00945A64"/>
    <w:rsid w:val="0094610A"/>
    <w:rsid w:val="00952FC3"/>
    <w:rsid w:val="009560A7"/>
    <w:rsid w:val="00956210"/>
    <w:rsid w:val="009571D5"/>
    <w:rsid w:val="0096034E"/>
    <w:rsid w:val="00964CF2"/>
    <w:rsid w:val="00964DA4"/>
    <w:rsid w:val="00965BF1"/>
    <w:rsid w:val="00972B2F"/>
    <w:rsid w:val="009761E8"/>
    <w:rsid w:val="00977F83"/>
    <w:rsid w:val="009827F8"/>
    <w:rsid w:val="00992B47"/>
    <w:rsid w:val="00993B62"/>
    <w:rsid w:val="009A0998"/>
    <w:rsid w:val="009A12BA"/>
    <w:rsid w:val="009A76EA"/>
    <w:rsid w:val="009A7B71"/>
    <w:rsid w:val="009B07CF"/>
    <w:rsid w:val="009B625A"/>
    <w:rsid w:val="009C023C"/>
    <w:rsid w:val="009C1BEB"/>
    <w:rsid w:val="009C3362"/>
    <w:rsid w:val="009C57E6"/>
    <w:rsid w:val="009C6A68"/>
    <w:rsid w:val="009D29E2"/>
    <w:rsid w:val="009D7D37"/>
    <w:rsid w:val="009E155A"/>
    <w:rsid w:val="009E42A1"/>
    <w:rsid w:val="009E6EC6"/>
    <w:rsid w:val="009F21D8"/>
    <w:rsid w:val="009F2875"/>
    <w:rsid w:val="009F44C7"/>
    <w:rsid w:val="009F44E0"/>
    <w:rsid w:val="009F650C"/>
    <w:rsid w:val="00A03CA8"/>
    <w:rsid w:val="00A04DA2"/>
    <w:rsid w:val="00A11B88"/>
    <w:rsid w:val="00A17B28"/>
    <w:rsid w:val="00A17EAD"/>
    <w:rsid w:val="00A20B20"/>
    <w:rsid w:val="00A22ECA"/>
    <w:rsid w:val="00A23282"/>
    <w:rsid w:val="00A236D0"/>
    <w:rsid w:val="00A24AA3"/>
    <w:rsid w:val="00A27F00"/>
    <w:rsid w:val="00A303A9"/>
    <w:rsid w:val="00A313AC"/>
    <w:rsid w:val="00A34642"/>
    <w:rsid w:val="00A34776"/>
    <w:rsid w:val="00A35FB7"/>
    <w:rsid w:val="00A37EB2"/>
    <w:rsid w:val="00A438AC"/>
    <w:rsid w:val="00A46349"/>
    <w:rsid w:val="00A50CCF"/>
    <w:rsid w:val="00A50D5B"/>
    <w:rsid w:val="00A5195E"/>
    <w:rsid w:val="00A52898"/>
    <w:rsid w:val="00A537E1"/>
    <w:rsid w:val="00A56FB8"/>
    <w:rsid w:val="00A573AC"/>
    <w:rsid w:val="00A608E4"/>
    <w:rsid w:val="00A75B1B"/>
    <w:rsid w:val="00A7768B"/>
    <w:rsid w:val="00A8025E"/>
    <w:rsid w:val="00A8299D"/>
    <w:rsid w:val="00A83056"/>
    <w:rsid w:val="00A83413"/>
    <w:rsid w:val="00A86DF2"/>
    <w:rsid w:val="00A934B5"/>
    <w:rsid w:val="00A943BC"/>
    <w:rsid w:val="00A94654"/>
    <w:rsid w:val="00A95AC2"/>
    <w:rsid w:val="00A95E8B"/>
    <w:rsid w:val="00AA0C6F"/>
    <w:rsid w:val="00AA3653"/>
    <w:rsid w:val="00AA473E"/>
    <w:rsid w:val="00AB0EC3"/>
    <w:rsid w:val="00AB333F"/>
    <w:rsid w:val="00AB36CE"/>
    <w:rsid w:val="00AB66B2"/>
    <w:rsid w:val="00AB6D67"/>
    <w:rsid w:val="00AD62A7"/>
    <w:rsid w:val="00AE32E0"/>
    <w:rsid w:val="00AE33CD"/>
    <w:rsid w:val="00AF0014"/>
    <w:rsid w:val="00AF16F1"/>
    <w:rsid w:val="00AF280B"/>
    <w:rsid w:val="00AF3DED"/>
    <w:rsid w:val="00AF76C6"/>
    <w:rsid w:val="00AF7F2B"/>
    <w:rsid w:val="00B007BD"/>
    <w:rsid w:val="00B00CC7"/>
    <w:rsid w:val="00B02611"/>
    <w:rsid w:val="00B058A1"/>
    <w:rsid w:val="00B05C1F"/>
    <w:rsid w:val="00B06CA5"/>
    <w:rsid w:val="00B07A22"/>
    <w:rsid w:val="00B13084"/>
    <w:rsid w:val="00B13C05"/>
    <w:rsid w:val="00B14B26"/>
    <w:rsid w:val="00B15720"/>
    <w:rsid w:val="00B15D0C"/>
    <w:rsid w:val="00B16DBB"/>
    <w:rsid w:val="00B32F1E"/>
    <w:rsid w:val="00B33E69"/>
    <w:rsid w:val="00B3552A"/>
    <w:rsid w:val="00B36243"/>
    <w:rsid w:val="00B40182"/>
    <w:rsid w:val="00B43A30"/>
    <w:rsid w:val="00B4531B"/>
    <w:rsid w:val="00B50958"/>
    <w:rsid w:val="00B53D63"/>
    <w:rsid w:val="00B53FA6"/>
    <w:rsid w:val="00B55DBD"/>
    <w:rsid w:val="00B56DE4"/>
    <w:rsid w:val="00B601D9"/>
    <w:rsid w:val="00B61866"/>
    <w:rsid w:val="00B61BE5"/>
    <w:rsid w:val="00B65D3D"/>
    <w:rsid w:val="00B7040B"/>
    <w:rsid w:val="00B719E4"/>
    <w:rsid w:val="00B76DFB"/>
    <w:rsid w:val="00B834AB"/>
    <w:rsid w:val="00B83EB2"/>
    <w:rsid w:val="00B91FEE"/>
    <w:rsid w:val="00B97435"/>
    <w:rsid w:val="00B976C0"/>
    <w:rsid w:val="00BA0065"/>
    <w:rsid w:val="00BA03A5"/>
    <w:rsid w:val="00BA7BA7"/>
    <w:rsid w:val="00BB1A26"/>
    <w:rsid w:val="00BB226C"/>
    <w:rsid w:val="00BB7AF5"/>
    <w:rsid w:val="00BC16E6"/>
    <w:rsid w:val="00BC1E7F"/>
    <w:rsid w:val="00BC349D"/>
    <w:rsid w:val="00BC3F76"/>
    <w:rsid w:val="00BC4E7B"/>
    <w:rsid w:val="00BC5CC6"/>
    <w:rsid w:val="00BC6A61"/>
    <w:rsid w:val="00BD3289"/>
    <w:rsid w:val="00BD442D"/>
    <w:rsid w:val="00BD68C7"/>
    <w:rsid w:val="00BE59B9"/>
    <w:rsid w:val="00BF2518"/>
    <w:rsid w:val="00BF4E64"/>
    <w:rsid w:val="00C0049A"/>
    <w:rsid w:val="00C00750"/>
    <w:rsid w:val="00C00CD8"/>
    <w:rsid w:val="00C00E8F"/>
    <w:rsid w:val="00C01ACC"/>
    <w:rsid w:val="00C05703"/>
    <w:rsid w:val="00C069AE"/>
    <w:rsid w:val="00C07D03"/>
    <w:rsid w:val="00C07FF5"/>
    <w:rsid w:val="00C12C28"/>
    <w:rsid w:val="00C1464A"/>
    <w:rsid w:val="00C23FE6"/>
    <w:rsid w:val="00C248ED"/>
    <w:rsid w:val="00C274C6"/>
    <w:rsid w:val="00C3041D"/>
    <w:rsid w:val="00C308EB"/>
    <w:rsid w:val="00C34A57"/>
    <w:rsid w:val="00C3618B"/>
    <w:rsid w:val="00C37704"/>
    <w:rsid w:val="00C40F9F"/>
    <w:rsid w:val="00C41AD8"/>
    <w:rsid w:val="00C464C0"/>
    <w:rsid w:val="00C46A74"/>
    <w:rsid w:val="00C53D64"/>
    <w:rsid w:val="00C567CD"/>
    <w:rsid w:val="00C57423"/>
    <w:rsid w:val="00C62C82"/>
    <w:rsid w:val="00C63A94"/>
    <w:rsid w:val="00C7518F"/>
    <w:rsid w:val="00C96839"/>
    <w:rsid w:val="00CA3816"/>
    <w:rsid w:val="00CA48C7"/>
    <w:rsid w:val="00CA4AA0"/>
    <w:rsid w:val="00CA6A13"/>
    <w:rsid w:val="00CB1136"/>
    <w:rsid w:val="00CB1BEB"/>
    <w:rsid w:val="00CB1FFA"/>
    <w:rsid w:val="00CB27C5"/>
    <w:rsid w:val="00CB424C"/>
    <w:rsid w:val="00CB4975"/>
    <w:rsid w:val="00CB4B56"/>
    <w:rsid w:val="00CB512C"/>
    <w:rsid w:val="00CC3717"/>
    <w:rsid w:val="00CC4DC3"/>
    <w:rsid w:val="00CC74D9"/>
    <w:rsid w:val="00CE18C8"/>
    <w:rsid w:val="00CE1DB0"/>
    <w:rsid w:val="00CE54E4"/>
    <w:rsid w:val="00CE64F3"/>
    <w:rsid w:val="00CF10C3"/>
    <w:rsid w:val="00D001AF"/>
    <w:rsid w:val="00D04A3E"/>
    <w:rsid w:val="00D0544E"/>
    <w:rsid w:val="00D0679A"/>
    <w:rsid w:val="00D13B92"/>
    <w:rsid w:val="00D212B7"/>
    <w:rsid w:val="00D23FDC"/>
    <w:rsid w:val="00D24260"/>
    <w:rsid w:val="00D25827"/>
    <w:rsid w:val="00D26850"/>
    <w:rsid w:val="00D27EBE"/>
    <w:rsid w:val="00D30479"/>
    <w:rsid w:val="00D30B11"/>
    <w:rsid w:val="00D36AAD"/>
    <w:rsid w:val="00D3712A"/>
    <w:rsid w:val="00D443FD"/>
    <w:rsid w:val="00D45BDC"/>
    <w:rsid w:val="00D46509"/>
    <w:rsid w:val="00D46714"/>
    <w:rsid w:val="00D51775"/>
    <w:rsid w:val="00D54184"/>
    <w:rsid w:val="00D55512"/>
    <w:rsid w:val="00D57690"/>
    <w:rsid w:val="00D61818"/>
    <w:rsid w:val="00D61C02"/>
    <w:rsid w:val="00D6416A"/>
    <w:rsid w:val="00D64915"/>
    <w:rsid w:val="00D65FDB"/>
    <w:rsid w:val="00D70494"/>
    <w:rsid w:val="00D73D1F"/>
    <w:rsid w:val="00D76006"/>
    <w:rsid w:val="00D926B0"/>
    <w:rsid w:val="00D9466D"/>
    <w:rsid w:val="00DA3B20"/>
    <w:rsid w:val="00DA5D02"/>
    <w:rsid w:val="00DA7EED"/>
    <w:rsid w:val="00DB09FA"/>
    <w:rsid w:val="00DB1774"/>
    <w:rsid w:val="00DB72BD"/>
    <w:rsid w:val="00DC05E5"/>
    <w:rsid w:val="00DC5685"/>
    <w:rsid w:val="00DD3D30"/>
    <w:rsid w:val="00DD44FD"/>
    <w:rsid w:val="00DD6455"/>
    <w:rsid w:val="00DD736C"/>
    <w:rsid w:val="00DE16B8"/>
    <w:rsid w:val="00DE3B07"/>
    <w:rsid w:val="00DE4676"/>
    <w:rsid w:val="00DE5B1D"/>
    <w:rsid w:val="00DF4EF9"/>
    <w:rsid w:val="00DF51BD"/>
    <w:rsid w:val="00DF51EA"/>
    <w:rsid w:val="00DF6A2A"/>
    <w:rsid w:val="00E05292"/>
    <w:rsid w:val="00E0683D"/>
    <w:rsid w:val="00E0702A"/>
    <w:rsid w:val="00E1105E"/>
    <w:rsid w:val="00E115E3"/>
    <w:rsid w:val="00E174DE"/>
    <w:rsid w:val="00E213BE"/>
    <w:rsid w:val="00E250D6"/>
    <w:rsid w:val="00E30722"/>
    <w:rsid w:val="00E3586E"/>
    <w:rsid w:val="00E35C52"/>
    <w:rsid w:val="00E371E6"/>
    <w:rsid w:val="00E4013B"/>
    <w:rsid w:val="00E4171E"/>
    <w:rsid w:val="00E418F5"/>
    <w:rsid w:val="00E4644B"/>
    <w:rsid w:val="00E503D8"/>
    <w:rsid w:val="00E537AC"/>
    <w:rsid w:val="00E546A5"/>
    <w:rsid w:val="00E55258"/>
    <w:rsid w:val="00E566B0"/>
    <w:rsid w:val="00E5781F"/>
    <w:rsid w:val="00E60978"/>
    <w:rsid w:val="00E61A97"/>
    <w:rsid w:val="00E635CE"/>
    <w:rsid w:val="00E673D7"/>
    <w:rsid w:val="00E67D07"/>
    <w:rsid w:val="00E75068"/>
    <w:rsid w:val="00E75FF4"/>
    <w:rsid w:val="00E8519F"/>
    <w:rsid w:val="00E92AB8"/>
    <w:rsid w:val="00E96086"/>
    <w:rsid w:val="00EA3FE3"/>
    <w:rsid w:val="00EB1CE7"/>
    <w:rsid w:val="00EB208E"/>
    <w:rsid w:val="00EB30FD"/>
    <w:rsid w:val="00EB3F5A"/>
    <w:rsid w:val="00EB580F"/>
    <w:rsid w:val="00EB5EA7"/>
    <w:rsid w:val="00EB779B"/>
    <w:rsid w:val="00EC055F"/>
    <w:rsid w:val="00EC0C2B"/>
    <w:rsid w:val="00EC2093"/>
    <w:rsid w:val="00EC6B2A"/>
    <w:rsid w:val="00ED01D8"/>
    <w:rsid w:val="00ED0423"/>
    <w:rsid w:val="00ED3A07"/>
    <w:rsid w:val="00ED3E55"/>
    <w:rsid w:val="00ED523E"/>
    <w:rsid w:val="00ED5D28"/>
    <w:rsid w:val="00ED6488"/>
    <w:rsid w:val="00ED67D2"/>
    <w:rsid w:val="00EE1CBE"/>
    <w:rsid w:val="00EE3C26"/>
    <w:rsid w:val="00EE4A1D"/>
    <w:rsid w:val="00EE5376"/>
    <w:rsid w:val="00EE7434"/>
    <w:rsid w:val="00EF2F19"/>
    <w:rsid w:val="00EF57F8"/>
    <w:rsid w:val="00EF6417"/>
    <w:rsid w:val="00F02B9B"/>
    <w:rsid w:val="00F03BB4"/>
    <w:rsid w:val="00F04C30"/>
    <w:rsid w:val="00F1217F"/>
    <w:rsid w:val="00F1363B"/>
    <w:rsid w:val="00F160C9"/>
    <w:rsid w:val="00F16A5A"/>
    <w:rsid w:val="00F16B1F"/>
    <w:rsid w:val="00F20F22"/>
    <w:rsid w:val="00F3024D"/>
    <w:rsid w:val="00F419E8"/>
    <w:rsid w:val="00F439EC"/>
    <w:rsid w:val="00F43F93"/>
    <w:rsid w:val="00F473D5"/>
    <w:rsid w:val="00F51BF5"/>
    <w:rsid w:val="00F52047"/>
    <w:rsid w:val="00F53457"/>
    <w:rsid w:val="00F5592A"/>
    <w:rsid w:val="00F55B69"/>
    <w:rsid w:val="00F56F5E"/>
    <w:rsid w:val="00F60D4B"/>
    <w:rsid w:val="00F63EC5"/>
    <w:rsid w:val="00F6691E"/>
    <w:rsid w:val="00F67AB3"/>
    <w:rsid w:val="00F67C86"/>
    <w:rsid w:val="00F722B9"/>
    <w:rsid w:val="00F72927"/>
    <w:rsid w:val="00F77252"/>
    <w:rsid w:val="00F80EDF"/>
    <w:rsid w:val="00F848F8"/>
    <w:rsid w:val="00F8545A"/>
    <w:rsid w:val="00F862A5"/>
    <w:rsid w:val="00F963EA"/>
    <w:rsid w:val="00FA278D"/>
    <w:rsid w:val="00FA64B2"/>
    <w:rsid w:val="00FA6993"/>
    <w:rsid w:val="00FA76BA"/>
    <w:rsid w:val="00FB1FBC"/>
    <w:rsid w:val="00FB336D"/>
    <w:rsid w:val="00FB3732"/>
    <w:rsid w:val="00FB4722"/>
    <w:rsid w:val="00FB6981"/>
    <w:rsid w:val="00FB708D"/>
    <w:rsid w:val="00FC3ABF"/>
    <w:rsid w:val="00FC4A83"/>
    <w:rsid w:val="00FD2FBA"/>
    <w:rsid w:val="00FD4573"/>
    <w:rsid w:val="00FD495B"/>
    <w:rsid w:val="00FD4E13"/>
    <w:rsid w:val="00FD7768"/>
    <w:rsid w:val="00FE3367"/>
    <w:rsid w:val="00FE76EB"/>
    <w:rsid w:val="00FF2188"/>
    <w:rsid w:val="00FF3027"/>
    <w:rsid w:val="00FF4FE8"/>
    <w:rsid w:val="00FF602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E157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AF3D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paragraph" w:styleId="StandardWeb">
    <w:name w:val="Normal (Web)"/>
    <w:basedOn w:val="Standard"/>
    <w:uiPriority w:val="99"/>
    <w:semiHidden/>
    <w:unhideWhenUsed/>
    <w:rsid w:val="00015E5F"/>
    <w:pPr>
      <w:spacing w:before="100" w:beforeAutospacing="1" w:after="100" w:afterAutospacing="1" w:line="240" w:lineRule="auto"/>
    </w:pPr>
    <w:rPr>
      <w:rFonts w:ascii="Times New Roman" w:hAnsi="Times New Roman"/>
      <w:sz w:val="24"/>
      <w:szCs w:val="24"/>
    </w:rPr>
  </w:style>
  <w:style w:type="character" w:customStyle="1" w:styleId="jnenbez">
    <w:name w:val="jnenbez"/>
    <w:basedOn w:val="Absatz-Standardschriftart"/>
    <w:rsid w:val="00324733"/>
  </w:style>
  <w:style w:type="character" w:customStyle="1" w:styleId="jnentitel">
    <w:name w:val="jnentitel"/>
    <w:basedOn w:val="Absatz-Standardschriftart"/>
    <w:rsid w:val="00324733"/>
  </w:style>
  <w:style w:type="paragraph" w:customStyle="1" w:styleId="liste1">
    <w:name w:val="liste1"/>
    <w:basedOn w:val="Standard"/>
    <w:rsid w:val="00324733"/>
    <w:pPr>
      <w:spacing w:before="100" w:beforeAutospacing="1" w:after="100" w:afterAutospacing="1" w:line="240" w:lineRule="auto"/>
    </w:pPr>
    <w:rPr>
      <w:rFonts w:ascii="Times New Roman" w:hAnsi="Times New Roman"/>
      <w:sz w:val="24"/>
      <w:szCs w:val="24"/>
    </w:rPr>
  </w:style>
  <w:style w:type="paragraph" w:styleId="berarbeitung">
    <w:name w:val="Revision"/>
    <w:hidden/>
    <w:uiPriority w:val="99"/>
    <w:semiHidden/>
    <w:rsid w:val="00416490"/>
    <w:rPr>
      <w:rFonts w:eastAsia="Times New Roman"/>
      <w:sz w:val="22"/>
      <w:szCs w:val="22"/>
    </w:rPr>
  </w:style>
  <w:style w:type="character" w:styleId="BesuchterLink">
    <w:name w:val="FollowedHyperlink"/>
    <w:basedOn w:val="Absatz-Standardschriftart"/>
    <w:uiPriority w:val="99"/>
    <w:semiHidden/>
    <w:unhideWhenUsed/>
    <w:rsid w:val="009D29E2"/>
    <w:rPr>
      <w:color w:val="954F72" w:themeColor="followedHyperlink"/>
      <w:u w:val="single"/>
    </w:rPr>
  </w:style>
  <w:style w:type="character" w:customStyle="1" w:styleId="NichtaufgelsteErwhnung2">
    <w:name w:val="Nicht aufgelöste Erwähnung2"/>
    <w:basedOn w:val="Absatz-Standardschriftart"/>
    <w:uiPriority w:val="99"/>
    <w:semiHidden/>
    <w:unhideWhenUsed/>
    <w:rsid w:val="009D29E2"/>
    <w:rPr>
      <w:color w:val="605E5C"/>
      <w:shd w:val="clear" w:color="auto" w:fill="E1DFDD"/>
    </w:rPr>
  </w:style>
  <w:style w:type="character" w:styleId="Fett">
    <w:name w:val="Strong"/>
    <w:basedOn w:val="Absatz-Standardschriftart"/>
    <w:uiPriority w:val="22"/>
    <w:qFormat/>
    <w:rsid w:val="00E371E6"/>
    <w:rPr>
      <w:b/>
      <w:bCs/>
    </w:rPr>
  </w:style>
  <w:style w:type="table" w:styleId="Tabellenraster">
    <w:name w:val="Table Grid"/>
    <w:basedOn w:val="NormaleTabelle"/>
    <w:uiPriority w:val="59"/>
    <w:rsid w:val="00E37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AF3DED"/>
    <w:rPr>
      <w:rFonts w:asciiTheme="majorHAnsi" w:eastAsiaTheme="majorEastAsia" w:hAnsiTheme="majorHAnsi" w:cstheme="majorBidi"/>
      <w:color w:val="1F3763" w:themeColor="accent1" w:themeShade="7F"/>
      <w:sz w:val="24"/>
      <w:szCs w:val="24"/>
    </w:rPr>
  </w:style>
  <w:style w:type="paragraph" w:styleId="KeinLeerraum">
    <w:name w:val="No Spacing"/>
    <w:uiPriority w:val="1"/>
    <w:qFormat/>
    <w:rsid w:val="007A5921"/>
    <w:rPr>
      <w:rFonts w:eastAsia="Times New Roman"/>
      <w:sz w:val="22"/>
      <w:szCs w:val="22"/>
    </w:rPr>
  </w:style>
  <w:style w:type="character" w:styleId="NichtaufgelsteErwhnung">
    <w:name w:val="Unresolved Mention"/>
    <w:basedOn w:val="Absatz-Standardschriftart"/>
    <w:uiPriority w:val="99"/>
    <w:semiHidden/>
    <w:unhideWhenUsed/>
    <w:rsid w:val="002D5C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21456">
      <w:bodyDiv w:val="1"/>
      <w:marLeft w:val="0"/>
      <w:marRight w:val="0"/>
      <w:marTop w:val="0"/>
      <w:marBottom w:val="0"/>
      <w:divBdr>
        <w:top w:val="none" w:sz="0" w:space="0" w:color="auto"/>
        <w:left w:val="none" w:sz="0" w:space="0" w:color="auto"/>
        <w:bottom w:val="none" w:sz="0" w:space="0" w:color="auto"/>
        <w:right w:val="none" w:sz="0" w:space="0" w:color="auto"/>
      </w:divBdr>
    </w:div>
    <w:div w:id="1010644599">
      <w:bodyDiv w:val="1"/>
      <w:marLeft w:val="0"/>
      <w:marRight w:val="0"/>
      <w:marTop w:val="0"/>
      <w:marBottom w:val="0"/>
      <w:divBdr>
        <w:top w:val="none" w:sz="0" w:space="0" w:color="auto"/>
        <w:left w:val="none" w:sz="0" w:space="0" w:color="auto"/>
        <w:bottom w:val="none" w:sz="0" w:space="0" w:color="auto"/>
        <w:right w:val="none" w:sz="0" w:space="0" w:color="auto"/>
      </w:divBdr>
    </w:div>
    <w:div w:id="1576351800">
      <w:bodyDiv w:val="1"/>
      <w:marLeft w:val="0"/>
      <w:marRight w:val="0"/>
      <w:marTop w:val="0"/>
      <w:marBottom w:val="0"/>
      <w:divBdr>
        <w:top w:val="none" w:sz="0" w:space="0" w:color="auto"/>
        <w:left w:val="none" w:sz="0" w:space="0" w:color="auto"/>
        <w:bottom w:val="none" w:sz="0" w:space="0" w:color="auto"/>
        <w:right w:val="none" w:sz="0" w:space="0" w:color="auto"/>
      </w:divBdr>
    </w:div>
    <w:div w:id="1611475241">
      <w:bodyDiv w:val="1"/>
      <w:marLeft w:val="0"/>
      <w:marRight w:val="0"/>
      <w:marTop w:val="0"/>
      <w:marBottom w:val="0"/>
      <w:divBdr>
        <w:top w:val="none" w:sz="0" w:space="0" w:color="auto"/>
        <w:left w:val="none" w:sz="0" w:space="0" w:color="auto"/>
        <w:bottom w:val="none" w:sz="0" w:space="0" w:color="auto"/>
        <w:right w:val="none" w:sz="0" w:space="0" w:color="auto"/>
      </w:divBdr>
    </w:div>
    <w:div w:id="182551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06752-D55B-4626-8A81-9DD69F90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3</Words>
  <Characters>2353</Characters>
  <Application>Microsoft Office Word</Application>
  <DocSecurity>0</DocSecurity>
  <Lines>19</Lines>
  <Paragraphs>5</Paragraphs>
  <ScaleCrop>false</ScaleCrop>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31T11:11:00Z</dcterms:created>
  <dcterms:modified xsi:type="dcterms:W3CDTF">2024-01-31T11:12:00Z</dcterms:modified>
</cp:coreProperties>
</file>